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DFECE" w14:textId="187C557C" w:rsidR="005B0A2E" w:rsidRPr="001971EB" w:rsidRDefault="00DF663D" w:rsidP="009E6FFB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1971EB">
        <w:rPr>
          <w:rFonts w:asciiTheme="majorBidi" w:hAnsiTheme="majorBidi" w:cstheme="majorBidi"/>
          <w:b/>
          <w:bCs/>
          <w:sz w:val="40"/>
          <w:szCs w:val="40"/>
        </w:rPr>
        <w:t>B</w:t>
      </w:r>
      <w:r w:rsidR="009E6FFB" w:rsidRPr="001971EB">
        <w:rPr>
          <w:rFonts w:asciiTheme="majorBidi" w:hAnsiTheme="majorBidi" w:cstheme="majorBidi"/>
          <w:b/>
          <w:bCs/>
          <w:sz w:val="40"/>
          <w:szCs w:val="40"/>
        </w:rPr>
        <w:t>araah</w:t>
      </w:r>
      <w:r w:rsidR="00C01528" w:rsidRPr="001971EB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="009E6FFB" w:rsidRPr="001971EB">
        <w:rPr>
          <w:rFonts w:asciiTheme="majorBidi" w:hAnsiTheme="majorBidi" w:cstheme="majorBidi"/>
          <w:b/>
          <w:bCs/>
          <w:sz w:val="40"/>
          <w:szCs w:val="40"/>
        </w:rPr>
        <w:t>Al-</w:t>
      </w:r>
      <w:proofErr w:type="spellStart"/>
      <w:r w:rsidR="009E6FFB" w:rsidRPr="001971EB">
        <w:rPr>
          <w:rFonts w:asciiTheme="majorBidi" w:hAnsiTheme="majorBidi" w:cstheme="majorBidi"/>
          <w:b/>
          <w:bCs/>
          <w:sz w:val="40"/>
          <w:szCs w:val="40"/>
        </w:rPr>
        <w:t>R</w:t>
      </w:r>
      <w:r w:rsidR="00440F01" w:rsidRPr="001971EB">
        <w:rPr>
          <w:rFonts w:asciiTheme="majorBidi" w:hAnsiTheme="majorBidi" w:cstheme="majorBidi"/>
          <w:b/>
          <w:bCs/>
          <w:sz w:val="40"/>
          <w:szCs w:val="40"/>
        </w:rPr>
        <w:t>ababah</w:t>
      </w:r>
      <w:proofErr w:type="spellEnd"/>
    </w:p>
    <w:p w14:paraId="672A6659" w14:textId="77777777" w:rsidR="00755BA1" w:rsidRPr="001971EB" w:rsidRDefault="00755BA1" w:rsidP="009E6FFB">
      <w:pPr>
        <w:rPr>
          <w:rFonts w:asciiTheme="majorBidi" w:hAnsiTheme="majorBidi" w:cstheme="majorBidi"/>
        </w:rPr>
      </w:pPr>
    </w:p>
    <w:p w14:paraId="0A37501D" w14:textId="72527A9B" w:rsidR="00755BA1" w:rsidRPr="001971EB" w:rsidRDefault="008933E2" w:rsidP="009E6FFB">
      <w:pPr>
        <w:rPr>
          <w:rFonts w:asciiTheme="majorBidi" w:hAnsiTheme="majorBidi" w:cstheme="majorBidi"/>
        </w:rPr>
      </w:pPr>
      <w:r w:rsidRPr="001971EB">
        <w:rPr>
          <w:rFonts w:asciiTheme="majorBidi" w:hAnsiTheme="majorBidi" w:cstheme="majorBidi"/>
        </w:rPr>
        <w:t xml:space="preserve">Address: </w:t>
      </w:r>
      <w:r w:rsidR="00AF4968" w:rsidRPr="001971EB">
        <w:rPr>
          <w:rFonts w:asciiTheme="majorBidi" w:hAnsiTheme="majorBidi" w:cstheme="majorBidi"/>
        </w:rPr>
        <w:t>Amman</w:t>
      </w:r>
      <w:r w:rsidRPr="001971EB">
        <w:rPr>
          <w:rFonts w:asciiTheme="majorBidi" w:hAnsiTheme="majorBidi" w:cstheme="majorBidi"/>
        </w:rPr>
        <w:t xml:space="preserve"> – Jordan </w:t>
      </w:r>
    </w:p>
    <w:p w14:paraId="5DAB6C7B" w14:textId="42C39012" w:rsidR="00755BA1" w:rsidRPr="001971EB" w:rsidRDefault="00E81ABF" w:rsidP="009E6FFB">
      <w:pPr>
        <w:rPr>
          <w:rFonts w:asciiTheme="majorBidi" w:hAnsiTheme="majorBidi" w:cstheme="majorBidi"/>
          <w:highlight w:val="yellow"/>
        </w:rPr>
      </w:pPr>
      <w:r w:rsidRPr="001971EB">
        <w:rPr>
          <w:rFonts w:asciiTheme="majorBidi" w:hAnsiTheme="majorBidi" w:cstheme="majorBidi"/>
        </w:rPr>
        <w:t>Email:</w:t>
      </w:r>
      <w:r w:rsidR="009E79E8" w:rsidRPr="001971EB">
        <w:rPr>
          <w:rFonts w:asciiTheme="majorBidi" w:hAnsiTheme="majorBidi" w:cstheme="majorBidi"/>
        </w:rPr>
        <w:t xml:space="preserve"> </w:t>
      </w:r>
      <w:r w:rsidR="00997012" w:rsidRPr="001971EB">
        <w:rPr>
          <w:rFonts w:asciiTheme="majorBidi" w:hAnsiTheme="majorBidi" w:cstheme="majorBidi"/>
        </w:rPr>
        <w:t>baalrababah4</w:t>
      </w:r>
      <w:r w:rsidR="009E79E8" w:rsidRPr="001971EB">
        <w:rPr>
          <w:rFonts w:asciiTheme="majorBidi" w:hAnsiTheme="majorBidi" w:cstheme="majorBidi"/>
        </w:rPr>
        <w:t>@</w:t>
      </w:r>
      <w:r w:rsidR="00997012" w:rsidRPr="001971EB">
        <w:rPr>
          <w:rFonts w:asciiTheme="majorBidi" w:hAnsiTheme="majorBidi" w:cstheme="majorBidi"/>
        </w:rPr>
        <w:t>just.edu.jo</w:t>
      </w:r>
    </w:p>
    <w:p w14:paraId="02EB378F" w14:textId="52D5291B" w:rsidR="00712461" w:rsidRPr="001971EB" w:rsidRDefault="00E81ABF" w:rsidP="003417BC">
      <w:pPr>
        <w:rPr>
          <w:rFonts w:asciiTheme="majorBidi" w:hAnsiTheme="majorBidi" w:cstheme="majorBidi"/>
        </w:rPr>
      </w:pPr>
      <w:r w:rsidRPr="001971EB">
        <w:rPr>
          <w:rFonts w:asciiTheme="majorBidi" w:hAnsiTheme="majorBidi" w:cstheme="majorBidi"/>
        </w:rPr>
        <w:t>Mobile</w:t>
      </w:r>
      <w:r w:rsidR="009E79E8" w:rsidRPr="001971EB">
        <w:rPr>
          <w:rFonts w:asciiTheme="majorBidi" w:hAnsiTheme="majorBidi" w:cstheme="majorBidi"/>
        </w:rPr>
        <w:t xml:space="preserve">: </w:t>
      </w:r>
      <w:r w:rsidR="009E6FFB" w:rsidRPr="001971EB">
        <w:rPr>
          <w:rFonts w:asciiTheme="majorBidi" w:hAnsiTheme="majorBidi" w:cstheme="majorBidi"/>
        </w:rPr>
        <w:t>+</w:t>
      </w:r>
      <w:r w:rsidR="008A5BEA" w:rsidRPr="001971EB">
        <w:rPr>
          <w:rFonts w:asciiTheme="majorBidi" w:hAnsiTheme="majorBidi" w:cstheme="majorBidi"/>
        </w:rPr>
        <w:t>962</w:t>
      </w:r>
      <w:r w:rsidR="009E6FFB" w:rsidRPr="001971EB">
        <w:rPr>
          <w:rFonts w:asciiTheme="majorBidi" w:hAnsiTheme="majorBidi" w:cstheme="majorBidi"/>
        </w:rPr>
        <w:t xml:space="preserve"> </w:t>
      </w:r>
      <w:r w:rsidR="003417BC">
        <w:rPr>
          <w:rFonts w:asciiTheme="majorBidi" w:hAnsiTheme="majorBidi" w:cstheme="majorBidi"/>
        </w:rPr>
        <w:t>795129281</w:t>
      </w:r>
    </w:p>
    <w:p w14:paraId="549D165E" w14:textId="6DD0431D" w:rsidR="00B82ADF" w:rsidRPr="001971EB" w:rsidRDefault="303C2E99" w:rsidP="009E6FFB">
      <w:pPr>
        <w:rPr>
          <w:rFonts w:asciiTheme="majorBidi" w:hAnsiTheme="majorBidi" w:cstheme="majorBidi"/>
        </w:rPr>
      </w:pPr>
      <w:r w:rsidRPr="001971EB">
        <w:rPr>
          <w:rFonts w:asciiTheme="majorBidi" w:hAnsiTheme="majorBidi" w:cstheme="majorBidi"/>
        </w:rPr>
        <w:t>Baraah Alrababah</w:t>
      </w:r>
      <w:r w:rsidR="00BE476E" w:rsidRPr="001971EB">
        <w:rPr>
          <w:rFonts w:asciiTheme="majorBidi" w:hAnsiTheme="majorBidi" w:cstheme="majorBidi"/>
        </w:rPr>
        <w:t xml:space="preserve"> </w:t>
      </w:r>
      <w:r w:rsidR="00C16C3B" w:rsidRPr="001971EB">
        <w:rPr>
          <w:rFonts w:asciiTheme="majorBidi" w:hAnsiTheme="majorBidi" w:cstheme="majorBidi"/>
        </w:rPr>
        <w:t>3</w:t>
      </w:r>
      <w:r w:rsidR="003417BC">
        <w:rPr>
          <w:rFonts w:asciiTheme="majorBidi" w:hAnsiTheme="majorBidi" w:cstheme="majorBidi"/>
        </w:rPr>
        <w:t>3</w:t>
      </w:r>
      <w:r w:rsidRPr="001971EB">
        <w:rPr>
          <w:rFonts w:asciiTheme="majorBidi" w:hAnsiTheme="majorBidi" w:cstheme="majorBidi"/>
        </w:rPr>
        <w:t xml:space="preserve"> years old, works as a lecturer/ Clini</w:t>
      </w:r>
      <w:r w:rsidR="00B30AB8" w:rsidRPr="001971EB">
        <w:rPr>
          <w:rFonts w:asciiTheme="majorBidi" w:hAnsiTheme="majorBidi" w:cstheme="majorBidi"/>
        </w:rPr>
        <w:t>cal Training Preceptor at</w:t>
      </w:r>
      <w:r w:rsidRPr="001971EB">
        <w:rPr>
          <w:rFonts w:asciiTheme="majorBidi" w:hAnsiTheme="majorBidi" w:cstheme="majorBidi"/>
        </w:rPr>
        <w:t xml:space="preserve"> Clinical pharmacy department at Jordan University of Science and Technology</w:t>
      </w:r>
      <w:r w:rsidR="00BE476E" w:rsidRPr="001971EB">
        <w:rPr>
          <w:rFonts w:asciiTheme="majorBidi" w:hAnsiTheme="majorBidi" w:cstheme="majorBidi"/>
        </w:rPr>
        <w:t xml:space="preserve"> and </w:t>
      </w:r>
      <w:r w:rsidR="00C16C3B" w:rsidRPr="001971EB">
        <w:rPr>
          <w:rFonts w:asciiTheme="majorBidi" w:hAnsiTheme="majorBidi" w:cstheme="majorBidi"/>
        </w:rPr>
        <w:t>KAUH</w:t>
      </w:r>
      <w:r w:rsidRPr="001971EB">
        <w:rPr>
          <w:rFonts w:asciiTheme="majorBidi" w:hAnsiTheme="majorBidi" w:cstheme="majorBidi"/>
        </w:rPr>
        <w:t xml:space="preserve">.  Hold a </w:t>
      </w:r>
      <w:r w:rsidR="001971EB" w:rsidRPr="001971EB">
        <w:rPr>
          <w:rFonts w:asciiTheme="majorBidi" w:hAnsiTheme="majorBidi" w:cstheme="majorBidi"/>
        </w:rPr>
        <w:t>master's degree in clinical pharmacy</w:t>
      </w:r>
      <w:r w:rsidRPr="001971EB">
        <w:rPr>
          <w:rFonts w:asciiTheme="majorBidi" w:hAnsiTheme="majorBidi" w:cstheme="majorBidi"/>
        </w:rPr>
        <w:t xml:space="preserve"> school at Jordan University of science &amp; technology (JUST) with GPA 88.7% Excellent, </w:t>
      </w:r>
      <w:r w:rsidR="001971EB" w:rsidRPr="001971EB">
        <w:rPr>
          <w:rFonts w:asciiTheme="majorBidi" w:hAnsiTheme="majorBidi" w:cstheme="majorBidi"/>
        </w:rPr>
        <w:t>during</w:t>
      </w:r>
      <w:r w:rsidRPr="001971EB">
        <w:rPr>
          <w:rFonts w:asciiTheme="majorBidi" w:hAnsiTheme="majorBidi" w:cstheme="majorBidi"/>
        </w:rPr>
        <w:t xml:space="preserve"> my </w:t>
      </w:r>
      <w:r w:rsidR="00837450" w:rsidRPr="001971EB">
        <w:rPr>
          <w:rFonts w:asciiTheme="majorBidi" w:hAnsiTheme="majorBidi" w:cstheme="majorBidi"/>
        </w:rPr>
        <w:t>master's</w:t>
      </w:r>
      <w:r w:rsidRPr="001971EB">
        <w:rPr>
          <w:rFonts w:asciiTheme="majorBidi" w:hAnsiTheme="majorBidi" w:cstheme="majorBidi"/>
        </w:rPr>
        <w:t xml:space="preserve"> degree, I worked as a teacher assistant for three semesters for undergraduate students at JUST. I have graduated from JUST –pharmacy school with </w:t>
      </w:r>
      <w:r w:rsidR="00B30AB8" w:rsidRPr="001971EB">
        <w:rPr>
          <w:rFonts w:asciiTheme="majorBidi" w:hAnsiTheme="majorBidi" w:cstheme="majorBidi"/>
        </w:rPr>
        <w:t xml:space="preserve">GPA 84.9%, </w:t>
      </w:r>
      <w:r w:rsidRPr="001971EB">
        <w:rPr>
          <w:rFonts w:asciiTheme="majorBidi" w:hAnsiTheme="majorBidi" w:cstheme="majorBidi"/>
        </w:rPr>
        <w:t xml:space="preserve">excellent </w:t>
      </w:r>
      <w:r w:rsidR="001971EB" w:rsidRPr="001971EB">
        <w:rPr>
          <w:rFonts w:asciiTheme="majorBidi" w:hAnsiTheme="majorBidi" w:cstheme="majorBidi"/>
        </w:rPr>
        <w:t>bachelor's</w:t>
      </w:r>
      <w:r w:rsidR="00B30AB8" w:rsidRPr="001971EB">
        <w:rPr>
          <w:rFonts w:asciiTheme="majorBidi" w:hAnsiTheme="majorBidi" w:cstheme="majorBidi"/>
        </w:rPr>
        <w:t xml:space="preserve"> </w:t>
      </w:r>
      <w:r w:rsidRPr="001971EB">
        <w:rPr>
          <w:rFonts w:asciiTheme="majorBidi" w:hAnsiTheme="majorBidi" w:cstheme="majorBidi"/>
        </w:rPr>
        <w:t>degree in four &amp; a half</w:t>
      </w:r>
      <w:r w:rsidR="00B30AB8" w:rsidRPr="001971EB">
        <w:rPr>
          <w:rFonts w:asciiTheme="majorBidi" w:hAnsiTheme="majorBidi" w:cstheme="majorBidi"/>
        </w:rPr>
        <w:t xml:space="preserve"> years</w:t>
      </w:r>
      <w:r w:rsidRPr="001971EB">
        <w:rPr>
          <w:rFonts w:asciiTheme="majorBidi" w:hAnsiTheme="majorBidi" w:cstheme="majorBidi"/>
        </w:rPr>
        <w:t>.</w:t>
      </w:r>
    </w:p>
    <w:p w14:paraId="6A05A809" w14:textId="232EAE25" w:rsidR="00B82ADF" w:rsidRPr="001971EB" w:rsidRDefault="00B82ADF" w:rsidP="009E6FFB">
      <w:pPr>
        <w:rPr>
          <w:rFonts w:asciiTheme="majorBidi" w:hAnsiTheme="majorBidi" w:cstheme="majorBidi"/>
        </w:rPr>
      </w:pPr>
    </w:p>
    <w:p w14:paraId="50DB7AE9" w14:textId="0EEAD360" w:rsidR="009E6FFB" w:rsidRPr="001971EB" w:rsidRDefault="002F081F" w:rsidP="002F081F">
      <w:pPr>
        <w:pStyle w:val="IntenseQuote"/>
        <w:jc w:val="left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t>Education</w:t>
      </w:r>
    </w:p>
    <w:p w14:paraId="6B2969C9" w14:textId="1251A634" w:rsidR="009E6FFB" w:rsidRPr="001971EB" w:rsidRDefault="009E6FFB" w:rsidP="009E6FFB">
      <w:pPr>
        <w:pStyle w:val="Heading2"/>
        <w:numPr>
          <w:ilvl w:val="0"/>
          <w:numId w:val="29"/>
        </w:numPr>
        <w:rPr>
          <w:rFonts w:asciiTheme="majorBidi" w:hAnsiTheme="majorBidi"/>
          <w:color w:val="auto"/>
          <w:sz w:val="24"/>
          <w:szCs w:val="24"/>
        </w:rPr>
      </w:pPr>
      <w:r w:rsidRPr="001971EB">
        <w:rPr>
          <w:rFonts w:asciiTheme="majorBidi" w:hAnsiTheme="majorBidi"/>
          <w:b/>
          <w:bCs/>
          <w:color w:val="auto"/>
          <w:sz w:val="24"/>
          <w:szCs w:val="24"/>
        </w:rPr>
        <w:t>Bachelor’s Degree in Pharmacy</w:t>
      </w:r>
      <w:r w:rsidRPr="001971EB">
        <w:rPr>
          <w:rFonts w:asciiTheme="majorBidi" w:hAnsiTheme="majorBidi"/>
          <w:color w:val="auto"/>
          <w:sz w:val="24"/>
          <w:szCs w:val="24"/>
        </w:rPr>
        <w:t xml:space="preserve">, Jordan University of Science and Technology, Jordan  </w:t>
      </w:r>
    </w:p>
    <w:p w14:paraId="2ECC33AA" w14:textId="40536775" w:rsidR="009E6FFB" w:rsidRPr="001971EB" w:rsidRDefault="001971EB" w:rsidP="009E6FF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</w:t>
      </w:r>
      <w:r w:rsidR="009E6FFB" w:rsidRPr="001971EB">
        <w:rPr>
          <w:rFonts w:asciiTheme="majorBidi" w:hAnsiTheme="majorBidi" w:cstheme="majorBidi"/>
        </w:rPr>
        <w:t xml:space="preserve">September 2007 — June 2012 (rank </w:t>
      </w:r>
      <w:r>
        <w:rPr>
          <w:rFonts w:asciiTheme="majorBidi" w:hAnsiTheme="majorBidi" w:cstheme="majorBidi"/>
        </w:rPr>
        <w:t>12</w:t>
      </w:r>
      <w:r w:rsidR="009E6FFB" w:rsidRPr="001971EB">
        <w:rPr>
          <w:rFonts w:asciiTheme="majorBidi" w:hAnsiTheme="majorBidi" w:cstheme="majorBidi"/>
        </w:rPr>
        <w:t xml:space="preserve"> among </w:t>
      </w:r>
      <w:r>
        <w:rPr>
          <w:rFonts w:asciiTheme="majorBidi" w:hAnsiTheme="majorBidi" w:cstheme="majorBidi"/>
        </w:rPr>
        <w:t xml:space="preserve">216 </w:t>
      </w:r>
      <w:r w:rsidR="009E6FFB" w:rsidRPr="001971EB">
        <w:rPr>
          <w:rFonts w:asciiTheme="majorBidi" w:hAnsiTheme="majorBidi" w:cstheme="majorBidi"/>
        </w:rPr>
        <w:t xml:space="preserve">students) </w:t>
      </w:r>
    </w:p>
    <w:p w14:paraId="6AE6CD1C" w14:textId="7982C20F" w:rsidR="009E6FFB" w:rsidRPr="001971EB" w:rsidRDefault="009E6FFB" w:rsidP="009E6FFB">
      <w:pPr>
        <w:pStyle w:val="Heading2"/>
        <w:numPr>
          <w:ilvl w:val="0"/>
          <w:numId w:val="29"/>
        </w:numPr>
        <w:rPr>
          <w:rFonts w:asciiTheme="majorBidi" w:hAnsiTheme="majorBidi"/>
          <w:color w:val="auto"/>
          <w:sz w:val="24"/>
          <w:szCs w:val="24"/>
        </w:rPr>
      </w:pPr>
      <w:r w:rsidRPr="001971EB">
        <w:rPr>
          <w:rFonts w:asciiTheme="majorBidi" w:hAnsiTheme="majorBidi"/>
          <w:b/>
          <w:bCs/>
          <w:color w:val="auto"/>
          <w:sz w:val="24"/>
          <w:szCs w:val="24"/>
        </w:rPr>
        <w:t>Master of Science in Clinical Pharmacy</w:t>
      </w:r>
      <w:r w:rsidRPr="001971EB">
        <w:rPr>
          <w:rFonts w:asciiTheme="majorBidi" w:hAnsiTheme="majorBidi"/>
          <w:color w:val="auto"/>
          <w:sz w:val="24"/>
          <w:szCs w:val="24"/>
        </w:rPr>
        <w:t xml:space="preserve">, School of Pharmacy, Irbid, Jordan. </w:t>
      </w:r>
      <w:r w:rsidR="001971EB">
        <w:rPr>
          <w:rFonts w:asciiTheme="majorBidi" w:hAnsiTheme="majorBidi"/>
          <w:color w:val="auto"/>
          <w:sz w:val="24"/>
          <w:szCs w:val="24"/>
        </w:rPr>
        <w:t>Molecular Oncology</w:t>
      </w:r>
      <w:r w:rsidRPr="001971EB">
        <w:rPr>
          <w:rFonts w:asciiTheme="majorBidi" w:hAnsiTheme="majorBidi"/>
          <w:color w:val="auto"/>
          <w:sz w:val="24"/>
          <w:szCs w:val="24"/>
        </w:rPr>
        <w:t xml:space="preserve"> Laboratory. Advisor </w:t>
      </w:r>
      <w:r w:rsidR="001971EB">
        <w:rPr>
          <w:rFonts w:asciiTheme="majorBidi" w:hAnsiTheme="majorBidi"/>
          <w:color w:val="auto"/>
          <w:sz w:val="24"/>
          <w:szCs w:val="24"/>
        </w:rPr>
        <w:t>Dr Mohammad Alqudah</w:t>
      </w:r>
      <w:r w:rsidRPr="001971EB">
        <w:rPr>
          <w:rFonts w:asciiTheme="majorBidi" w:hAnsiTheme="majorBidi"/>
          <w:color w:val="auto"/>
          <w:sz w:val="24"/>
          <w:szCs w:val="24"/>
        </w:rPr>
        <w:t xml:space="preserve">. </w:t>
      </w:r>
      <w:r w:rsidR="002F081F" w:rsidRPr="001971EB">
        <w:rPr>
          <w:rFonts w:asciiTheme="majorBidi" w:hAnsiTheme="majorBidi"/>
        </w:rPr>
        <w:t xml:space="preserve">GPA </w:t>
      </w:r>
      <w:r w:rsidR="002F081F" w:rsidRPr="001971EB">
        <w:rPr>
          <w:rFonts w:asciiTheme="majorBidi" w:hAnsiTheme="majorBidi"/>
          <w:szCs w:val="22"/>
        </w:rPr>
        <w:t>88.7% Excellent</w:t>
      </w:r>
    </w:p>
    <w:p w14:paraId="29EA8093" w14:textId="24535AF3" w:rsidR="009E6FFB" w:rsidRPr="001971EB" w:rsidRDefault="009E6FFB" w:rsidP="009E6FFB">
      <w:pPr>
        <w:rPr>
          <w:rFonts w:asciiTheme="majorBidi" w:hAnsiTheme="majorBidi" w:cstheme="majorBidi"/>
          <w:lang w:val="en-MY"/>
        </w:rPr>
      </w:pPr>
    </w:p>
    <w:p w14:paraId="7FF729E2" w14:textId="77777777" w:rsidR="009E6FFB" w:rsidRPr="001971EB" w:rsidRDefault="009E6FFB" w:rsidP="009E6FFB">
      <w:pPr>
        <w:pStyle w:val="Achievement"/>
        <w:numPr>
          <w:ilvl w:val="0"/>
          <w:numId w:val="21"/>
        </w:numPr>
        <w:rPr>
          <w:rFonts w:asciiTheme="majorBidi" w:hAnsiTheme="majorBidi" w:cstheme="majorBidi"/>
          <w:szCs w:val="22"/>
        </w:rPr>
      </w:pPr>
      <w:r w:rsidRPr="001971EB">
        <w:rPr>
          <w:rFonts w:asciiTheme="majorBidi" w:hAnsiTheme="majorBidi" w:cstheme="majorBidi"/>
          <w:szCs w:val="22"/>
        </w:rPr>
        <w:t>Thesis Title “Evaluation of the antiproliferative effect of amlodipine on colorectal cancer cells”</w:t>
      </w:r>
    </w:p>
    <w:p w14:paraId="2CD4EF90" w14:textId="77777777" w:rsidR="009E6FFB" w:rsidRPr="001971EB" w:rsidRDefault="009E6FFB" w:rsidP="009E6FFB">
      <w:pPr>
        <w:rPr>
          <w:rFonts w:asciiTheme="majorBidi" w:hAnsiTheme="majorBidi" w:cstheme="majorBidi"/>
        </w:rPr>
      </w:pPr>
    </w:p>
    <w:p w14:paraId="33578889" w14:textId="211D044A" w:rsidR="009E6FFB" w:rsidRPr="001971EB" w:rsidRDefault="00837450" w:rsidP="009E6FF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</w:t>
      </w:r>
      <w:r w:rsidR="009E6FFB" w:rsidRPr="001971EB">
        <w:rPr>
          <w:rFonts w:asciiTheme="majorBidi" w:hAnsiTheme="majorBidi" w:cstheme="majorBidi"/>
        </w:rPr>
        <w:t xml:space="preserve">September 2013 — July 2015 </w:t>
      </w:r>
    </w:p>
    <w:p w14:paraId="662A8679" w14:textId="3E2D6FA8" w:rsidR="00B82ADF" w:rsidRPr="001971EB" w:rsidRDefault="009E6FFB" w:rsidP="009E6FFB">
      <w:pPr>
        <w:pStyle w:val="IntenseQuote"/>
        <w:rPr>
          <w:rStyle w:val="IntenseEmphasis"/>
          <w:rFonts w:asciiTheme="majorBidi" w:hAnsiTheme="majorBidi" w:cstheme="majorBidi"/>
          <w:i w:val="0"/>
          <w:iCs/>
        </w:rPr>
      </w:pPr>
      <w:r w:rsidRPr="001971EB">
        <w:rPr>
          <w:rStyle w:val="IntenseEmphasis"/>
          <w:rFonts w:asciiTheme="majorBidi" w:hAnsiTheme="majorBidi" w:cstheme="majorBidi"/>
          <w:i w:val="0"/>
          <w:iCs/>
        </w:rPr>
        <w:t>Teaching Experience</w:t>
      </w:r>
      <w:r w:rsidR="00B82ADF" w:rsidRPr="001971EB">
        <w:rPr>
          <w:rStyle w:val="IntenseEmphasis"/>
          <w:rFonts w:asciiTheme="majorBidi" w:hAnsiTheme="majorBidi" w:cstheme="majorBidi"/>
          <w:i w:val="0"/>
          <w:iCs/>
        </w:rPr>
        <w:t xml:space="preserve"> </w:t>
      </w:r>
    </w:p>
    <w:p w14:paraId="1308BEF1" w14:textId="00D2E609" w:rsidR="003417BC" w:rsidRDefault="003417BC" w:rsidP="009E6FFB">
      <w:p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2022-2023</w:t>
      </w:r>
    </w:p>
    <w:p w14:paraId="4A88AB60" w14:textId="0239EDDC" w:rsidR="003417BC" w:rsidRPr="001971EB" w:rsidRDefault="003417BC" w:rsidP="003417BC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2"/>
          <w:szCs w:val="22"/>
        </w:rPr>
      </w:pPr>
      <w:r w:rsidRPr="001971EB">
        <w:rPr>
          <w:rFonts w:asciiTheme="majorBidi" w:hAnsiTheme="majorBidi" w:cstheme="majorBidi"/>
          <w:sz w:val="22"/>
          <w:szCs w:val="22"/>
        </w:rPr>
        <w:t xml:space="preserve">Full time Lecturer and Clinical Training Preceptor/ Medicine I rotation Clinical pharmacy department at </w:t>
      </w:r>
      <w:r>
        <w:rPr>
          <w:rFonts w:asciiTheme="majorBidi" w:hAnsiTheme="majorBidi" w:cstheme="majorBidi"/>
          <w:sz w:val="22"/>
          <w:szCs w:val="22"/>
        </w:rPr>
        <w:t>Jordan University of Science and Technology.</w:t>
      </w:r>
    </w:p>
    <w:p w14:paraId="063B1709" w14:textId="45B02F05" w:rsidR="001971EB" w:rsidRDefault="001971EB" w:rsidP="009E6FFB">
      <w:p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2021  </w:t>
      </w:r>
    </w:p>
    <w:p w14:paraId="23EF6BF1" w14:textId="0A523E4D" w:rsidR="001971EB" w:rsidRPr="001971EB" w:rsidRDefault="001971EB" w:rsidP="001971EB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2"/>
          <w:szCs w:val="22"/>
        </w:rPr>
      </w:pPr>
      <w:r w:rsidRPr="001971EB">
        <w:rPr>
          <w:rFonts w:asciiTheme="majorBidi" w:hAnsiTheme="majorBidi" w:cstheme="majorBidi"/>
          <w:sz w:val="22"/>
          <w:szCs w:val="22"/>
        </w:rPr>
        <w:t xml:space="preserve">Full time Lecturer and Clinical Training Preceptor/ Medicine I </w:t>
      </w:r>
      <w:r w:rsidR="00837450" w:rsidRPr="001971EB">
        <w:rPr>
          <w:rFonts w:asciiTheme="majorBidi" w:hAnsiTheme="majorBidi" w:cstheme="majorBidi"/>
          <w:sz w:val="22"/>
          <w:szCs w:val="22"/>
        </w:rPr>
        <w:t>rotation</w:t>
      </w:r>
      <w:r w:rsidRPr="001971EB">
        <w:rPr>
          <w:rFonts w:asciiTheme="majorBidi" w:hAnsiTheme="majorBidi" w:cstheme="majorBidi"/>
          <w:sz w:val="22"/>
          <w:szCs w:val="22"/>
        </w:rPr>
        <w:t xml:space="preserve"> Clinical pharmacy department at </w:t>
      </w:r>
      <w:r w:rsidR="00837450">
        <w:rPr>
          <w:rFonts w:asciiTheme="majorBidi" w:hAnsiTheme="majorBidi" w:cstheme="majorBidi"/>
          <w:sz w:val="22"/>
          <w:szCs w:val="22"/>
        </w:rPr>
        <w:t>Jordan University of Science and Technology.</w:t>
      </w:r>
    </w:p>
    <w:p w14:paraId="0E4D2EB8" w14:textId="77777777" w:rsidR="001971EB" w:rsidRDefault="001971EB" w:rsidP="009E6FFB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1C344C43" w14:textId="356955B2" w:rsidR="001971EB" w:rsidRDefault="001971EB" w:rsidP="001971EB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 xml:space="preserve">Part time Clinical pharmacist – Hemodialysis Unit </w:t>
      </w:r>
      <w:r w:rsidRPr="001971EB">
        <w:rPr>
          <w:rFonts w:asciiTheme="majorBidi" w:hAnsiTheme="majorBidi" w:cstheme="majorBidi"/>
          <w:sz w:val="22"/>
          <w:szCs w:val="22"/>
        </w:rPr>
        <w:t>at King Abdullah University Hospital (KAUH)</w:t>
      </w:r>
    </w:p>
    <w:p w14:paraId="02519E70" w14:textId="25EA9D65" w:rsidR="003417BC" w:rsidRPr="003417BC" w:rsidRDefault="003417BC" w:rsidP="003417BC">
      <w:pPr>
        <w:rPr>
          <w:rFonts w:asciiTheme="majorBidi" w:hAnsiTheme="majorBidi" w:cstheme="majorBidi"/>
          <w:b/>
          <w:bCs/>
          <w:sz w:val="22"/>
          <w:szCs w:val="22"/>
        </w:rPr>
      </w:pPr>
      <w:r w:rsidRPr="003417BC">
        <w:rPr>
          <w:rFonts w:asciiTheme="majorBidi" w:hAnsiTheme="majorBidi" w:cstheme="majorBidi"/>
          <w:b/>
          <w:bCs/>
          <w:sz w:val="22"/>
          <w:szCs w:val="22"/>
        </w:rPr>
        <w:t>2018-2020</w:t>
      </w:r>
    </w:p>
    <w:p w14:paraId="7C6A87B6" w14:textId="7AAADCE8" w:rsidR="003417BC" w:rsidRPr="003417BC" w:rsidRDefault="003417BC" w:rsidP="003417BC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2"/>
          <w:szCs w:val="22"/>
        </w:rPr>
      </w:pPr>
      <w:r w:rsidRPr="001971EB">
        <w:rPr>
          <w:rFonts w:asciiTheme="majorBidi" w:hAnsiTheme="majorBidi" w:cstheme="majorBidi"/>
          <w:sz w:val="22"/>
          <w:szCs w:val="22"/>
        </w:rPr>
        <w:t>Full time Lecturer and Clinical Training Preceptor/ Medicine I and Medicine II rotation</w:t>
      </w:r>
      <w:r>
        <w:rPr>
          <w:rFonts w:asciiTheme="majorBidi" w:hAnsiTheme="majorBidi" w:cstheme="majorBidi"/>
          <w:sz w:val="22"/>
          <w:szCs w:val="22"/>
        </w:rPr>
        <w:t>s</w:t>
      </w:r>
      <w:r w:rsidRPr="001971EB">
        <w:rPr>
          <w:rFonts w:asciiTheme="majorBidi" w:hAnsiTheme="majorBidi" w:cstheme="majorBidi"/>
          <w:sz w:val="22"/>
          <w:szCs w:val="22"/>
        </w:rPr>
        <w:t xml:space="preserve"> Clinical pharmacy department at </w:t>
      </w:r>
      <w:r>
        <w:rPr>
          <w:rFonts w:asciiTheme="majorBidi" w:hAnsiTheme="majorBidi" w:cstheme="majorBidi"/>
          <w:sz w:val="22"/>
          <w:szCs w:val="22"/>
        </w:rPr>
        <w:t>Jordan University of Science and Technology</w:t>
      </w:r>
      <w:r>
        <w:rPr>
          <w:rFonts w:asciiTheme="majorBidi" w:hAnsiTheme="majorBidi" w:cstheme="majorBidi"/>
          <w:sz w:val="22"/>
          <w:szCs w:val="22"/>
        </w:rPr>
        <w:t>.</w:t>
      </w:r>
      <w:r w:rsidRPr="003417BC">
        <w:rPr>
          <w:rFonts w:asciiTheme="majorBidi" w:hAnsiTheme="majorBidi" w:cstheme="majorBidi"/>
          <w:sz w:val="22"/>
          <w:szCs w:val="22"/>
        </w:rPr>
        <w:t xml:space="preserve"> </w:t>
      </w:r>
    </w:p>
    <w:p w14:paraId="092F8863" w14:textId="42CC9160" w:rsidR="009E6FFB" w:rsidRPr="001971EB" w:rsidRDefault="303C2E99" w:rsidP="009E6FFB">
      <w:pPr>
        <w:rPr>
          <w:rFonts w:asciiTheme="majorBidi" w:hAnsiTheme="majorBidi" w:cstheme="majorBidi"/>
          <w:b/>
          <w:bCs/>
          <w:sz w:val="22"/>
          <w:szCs w:val="22"/>
        </w:rPr>
      </w:pPr>
      <w:r w:rsidRPr="001971EB">
        <w:rPr>
          <w:rFonts w:asciiTheme="majorBidi" w:hAnsiTheme="majorBidi" w:cstheme="majorBidi"/>
          <w:b/>
          <w:bCs/>
          <w:sz w:val="22"/>
          <w:szCs w:val="22"/>
        </w:rPr>
        <w:t>201</w:t>
      </w:r>
      <w:r w:rsidR="003417BC">
        <w:rPr>
          <w:rFonts w:asciiTheme="majorBidi" w:hAnsiTheme="majorBidi" w:cstheme="majorBidi"/>
          <w:b/>
          <w:bCs/>
          <w:sz w:val="22"/>
          <w:szCs w:val="22"/>
        </w:rPr>
        <w:t>6</w:t>
      </w:r>
      <w:r w:rsidRPr="001971EB">
        <w:rPr>
          <w:rFonts w:asciiTheme="majorBidi" w:hAnsiTheme="majorBidi" w:cstheme="majorBidi"/>
          <w:b/>
          <w:bCs/>
          <w:sz w:val="22"/>
          <w:szCs w:val="22"/>
        </w:rPr>
        <w:t>- 20</w:t>
      </w:r>
      <w:r w:rsidR="003417BC">
        <w:rPr>
          <w:rFonts w:asciiTheme="majorBidi" w:hAnsiTheme="majorBidi" w:cstheme="majorBidi"/>
          <w:b/>
          <w:bCs/>
          <w:sz w:val="22"/>
          <w:szCs w:val="22"/>
        </w:rPr>
        <w:t>17</w:t>
      </w:r>
    </w:p>
    <w:p w14:paraId="70CF7561" w14:textId="79E25D65" w:rsidR="00C16C3B" w:rsidRPr="001971EB" w:rsidRDefault="003417BC" w:rsidP="009E6FFB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Part </w:t>
      </w:r>
      <w:r w:rsidR="00C16C3B" w:rsidRPr="001971EB">
        <w:rPr>
          <w:rFonts w:asciiTheme="majorBidi" w:hAnsiTheme="majorBidi" w:cstheme="majorBidi"/>
          <w:sz w:val="22"/>
          <w:szCs w:val="22"/>
        </w:rPr>
        <w:t>time Lecturer and Clinical Training Preceptor/ Medicine I</w:t>
      </w:r>
      <w:r w:rsidR="009E6FFB" w:rsidRPr="001971EB">
        <w:rPr>
          <w:rFonts w:asciiTheme="majorBidi" w:hAnsiTheme="majorBidi" w:cstheme="majorBidi"/>
          <w:sz w:val="22"/>
          <w:szCs w:val="22"/>
        </w:rPr>
        <w:t xml:space="preserve"> and Medicine </w:t>
      </w:r>
      <w:proofErr w:type="gramStart"/>
      <w:r w:rsidR="009E6FFB" w:rsidRPr="001971EB">
        <w:rPr>
          <w:rFonts w:asciiTheme="majorBidi" w:hAnsiTheme="majorBidi" w:cstheme="majorBidi"/>
          <w:sz w:val="22"/>
          <w:szCs w:val="22"/>
        </w:rPr>
        <w:t xml:space="preserve">II </w:t>
      </w:r>
      <w:r w:rsidR="00C16C3B" w:rsidRPr="001971EB">
        <w:rPr>
          <w:rFonts w:asciiTheme="majorBidi" w:hAnsiTheme="majorBidi" w:cstheme="majorBidi"/>
          <w:sz w:val="22"/>
          <w:szCs w:val="22"/>
        </w:rPr>
        <w:t xml:space="preserve"> rotation</w:t>
      </w:r>
      <w:proofErr w:type="gramEnd"/>
      <w:r w:rsidR="00C16C3B" w:rsidRPr="001971EB">
        <w:rPr>
          <w:rFonts w:asciiTheme="majorBidi" w:hAnsiTheme="majorBidi" w:cstheme="majorBidi"/>
          <w:sz w:val="22"/>
          <w:szCs w:val="22"/>
        </w:rPr>
        <w:t xml:space="preserve"> Clinical pharmacy department</w:t>
      </w:r>
      <w:r w:rsidR="009E6FFB" w:rsidRPr="001971EB">
        <w:rPr>
          <w:rFonts w:asciiTheme="majorBidi" w:hAnsiTheme="majorBidi" w:cstheme="majorBidi"/>
          <w:sz w:val="22"/>
          <w:szCs w:val="22"/>
        </w:rPr>
        <w:t xml:space="preserve"> at King Abdullah University Hospital (</w:t>
      </w:r>
      <w:r w:rsidR="00C16C3B" w:rsidRPr="001971EB">
        <w:rPr>
          <w:rFonts w:asciiTheme="majorBidi" w:hAnsiTheme="majorBidi" w:cstheme="majorBidi"/>
          <w:sz w:val="22"/>
          <w:szCs w:val="22"/>
        </w:rPr>
        <w:t>KAUH</w:t>
      </w:r>
      <w:r w:rsidR="009E6FFB" w:rsidRPr="001971EB">
        <w:rPr>
          <w:rFonts w:asciiTheme="majorBidi" w:hAnsiTheme="majorBidi" w:cstheme="majorBidi"/>
          <w:sz w:val="22"/>
          <w:szCs w:val="22"/>
        </w:rPr>
        <w:t>)</w:t>
      </w:r>
    </w:p>
    <w:p w14:paraId="20D8DEA3" w14:textId="77777777" w:rsidR="009E6FFB" w:rsidRPr="001971EB" w:rsidRDefault="009E6FFB" w:rsidP="009E6FFB">
      <w:pPr>
        <w:pStyle w:val="IntenseQuote"/>
        <w:rPr>
          <w:rFonts w:asciiTheme="majorBidi" w:hAnsiTheme="majorBidi" w:cstheme="majorBidi"/>
        </w:rPr>
      </w:pPr>
      <w:r w:rsidRPr="001971EB">
        <w:rPr>
          <w:rFonts w:asciiTheme="majorBidi" w:hAnsiTheme="majorBidi" w:cstheme="majorBidi"/>
        </w:rPr>
        <w:lastRenderedPageBreak/>
        <w:t>Experimental and Molecular Skills:</w:t>
      </w:r>
    </w:p>
    <w:p w14:paraId="3AE1D7A0" w14:textId="77777777" w:rsidR="009E6FFB" w:rsidRPr="001971EB" w:rsidRDefault="009E6FFB" w:rsidP="009E6FFB">
      <w:pPr>
        <w:widowControl w:val="0"/>
        <w:ind w:left="720" w:right="1080"/>
        <w:jc w:val="both"/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sz w:val="20"/>
          <w:szCs w:val="20"/>
        </w:rPr>
        <w:t>1- Cell lines and tissue cultures.</w:t>
      </w:r>
    </w:p>
    <w:p w14:paraId="0519E8C0" w14:textId="682CDE30" w:rsidR="009E6FFB" w:rsidRPr="001971EB" w:rsidRDefault="009E6FFB" w:rsidP="009E6FFB">
      <w:pPr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sz w:val="20"/>
          <w:szCs w:val="20"/>
        </w:rPr>
        <w:t xml:space="preserve">            </w:t>
      </w:r>
      <w:r w:rsidR="001971EB">
        <w:rPr>
          <w:rFonts w:asciiTheme="majorBidi" w:hAnsiTheme="majorBidi" w:cstheme="majorBidi"/>
          <w:sz w:val="20"/>
          <w:szCs w:val="20"/>
        </w:rPr>
        <w:t xml:space="preserve">   </w:t>
      </w:r>
      <w:r w:rsidRPr="001971EB">
        <w:rPr>
          <w:rFonts w:asciiTheme="majorBidi" w:hAnsiTheme="majorBidi" w:cstheme="majorBidi"/>
          <w:sz w:val="20"/>
          <w:szCs w:val="20"/>
        </w:rPr>
        <w:t>2- Cell viability assay (colorimetric MTT Tetrazolium assay).</w:t>
      </w:r>
    </w:p>
    <w:p w14:paraId="4E02B623" w14:textId="77777777" w:rsidR="009E6FFB" w:rsidRPr="001971EB" w:rsidRDefault="009E6FFB" w:rsidP="009E6FFB">
      <w:pPr>
        <w:pStyle w:val="ListParagraph"/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sz w:val="20"/>
          <w:szCs w:val="20"/>
        </w:rPr>
        <w:t xml:space="preserve">3- Flow Cytometric Analysis of DNA cell content (propidium iodide (PI) flow cytometric assay)  </w:t>
      </w:r>
    </w:p>
    <w:p w14:paraId="5916BEE8" w14:textId="08F3BA90" w:rsidR="00C16C3B" w:rsidRPr="001971EB" w:rsidRDefault="009E6FFB" w:rsidP="002F081F">
      <w:pPr>
        <w:widowControl w:val="0"/>
        <w:ind w:left="720" w:right="1080"/>
        <w:jc w:val="both"/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sz w:val="20"/>
          <w:szCs w:val="20"/>
        </w:rPr>
        <w:t xml:space="preserve">                          </w:t>
      </w:r>
    </w:p>
    <w:p w14:paraId="30073195" w14:textId="761BBE73" w:rsidR="303C2E99" w:rsidRPr="001971EB" w:rsidRDefault="009E6FFB" w:rsidP="002F081F">
      <w:pPr>
        <w:pStyle w:val="IntenseQuote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t>Languages and GRE</w:t>
      </w:r>
    </w:p>
    <w:p w14:paraId="467F4FC6" w14:textId="2707023B" w:rsidR="00B82ADF" w:rsidRPr="001971EB" w:rsidRDefault="002F081F" w:rsidP="303C2E99">
      <w:pPr>
        <w:numPr>
          <w:ilvl w:val="0"/>
          <w:numId w:val="10"/>
        </w:numPr>
        <w:tabs>
          <w:tab w:val="clear" w:pos="720"/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Arabic</w:t>
      </w:r>
      <w:r w:rsidR="00C54E2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: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Native </w:t>
      </w:r>
      <w:r w:rsidR="00117D39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</w:p>
    <w:p w14:paraId="2AC43A97" w14:textId="6AD46DD8" w:rsidR="002F081F" w:rsidRPr="001971EB" w:rsidRDefault="002F081F" w:rsidP="303C2E99">
      <w:pPr>
        <w:numPr>
          <w:ilvl w:val="0"/>
          <w:numId w:val="10"/>
        </w:numPr>
        <w:tabs>
          <w:tab w:val="clear" w:pos="720"/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 xml:space="preserve">English </w:t>
      </w:r>
    </w:p>
    <w:p w14:paraId="46414652" w14:textId="72A2BA41" w:rsidR="00B82ADF" w:rsidRPr="001971EB" w:rsidRDefault="00B82ADF" w:rsidP="303C2E99">
      <w:pPr>
        <w:tabs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                          </w:t>
      </w:r>
    </w:p>
    <w:p w14:paraId="500C67EF" w14:textId="387013F5" w:rsidR="00B82ADF" w:rsidRPr="001971EB" w:rsidRDefault="00997012" w:rsidP="303C2E99">
      <w:pPr>
        <w:tabs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             </w:t>
      </w:r>
      <w:r w:rsidR="00B82AD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IELTS – 15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>th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of</w:t>
      </w:r>
      <w:r w:rsidR="00B82AD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Dec 2018 : overall 7</w:t>
      </w:r>
    </w:p>
    <w:p w14:paraId="7306A8BD" w14:textId="30965666" w:rsidR="00B82ADF" w:rsidRPr="001971EB" w:rsidRDefault="00B82ADF" w:rsidP="303C2E99">
      <w:pPr>
        <w:tabs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                            </w:t>
      </w:r>
      <w:r w:rsidR="303C2E99" w:rsidRPr="001971EB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>Reading 7.5 Listening 6.5 Speaking 7 Writing 6</w:t>
      </w:r>
    </w:p>
    <w:p w14:paraId="3F923836" w14:textId="12BFFEF4" w:rsidR="00B82ADF" w:rsidRPr="001971EB" w:rsidRDefault="00B82ADF" w:rsidP="303C2E99">
      <w:pPr>
        <w:tabs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                          </w:t>
      </w:r>
    </w:p>
    <w:p w14:paraId="0EB17640" w14:textId="5583B2D2" w:rsidR="00B82ADF" w:rsidRPr="001971EB" w:rsidRDefault="00B82ADF" w:rsidP="303C2E99">
      <w:pPr>
        <w:tabs>
          <w:tab w:val="num" w:pos="240"/>
        </w:tabs>
        <w:ind w:hanging="720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             TOEFL iBT – 30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>th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of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JAN 2016: </w:t>
      </w:r>
      <w:r w:rsidR="00117D39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Total 92</w:t>
      </w:r>
    </w:p>
    <w:p w14:paraId="313CC28B" w14:textId="77777777" w:rsidR="002F081F" w:rsidRPr="001971EB" w:rsidRDefault="00B82ADF" w:rsidP="002F081F">
      <w:pPr>
        <w:ind w:left="720"/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="00997012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Reading 25 Listening 24 Speaking 22 Writing 21</w:t>
      </w:r>
    </w:p>
    <w:p w14:paraId="7BC33687" w14:textId="77777777" w:rsidR="002F081F" w:rsidRPr="001971EB" w:rsidRDefault="00B82ADF" w:rsidP="002F081F">
      <w:pPr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GRE</w:t>
      </w:r>
    </w:p>
    <w:p w14:paraId="79BABB75" w14:textId="77777777" w:rsidR="002F081F" w:rsidRPr="001971EB" w:rsidRDefault="002F081F" w:rsidP="002F081F">
      <w:pPr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</w:p>
    <w:p w14:paraId="12D66936" w14:textId="2B2F6DDE" w:rsidR="00B82ADF" w:rsidRPr="001971EB" w:rsidRDefault="00B82ADF" w:rsidP="002F081F">
      <w:pPr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3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>rd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of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April </w:t>
      </w:r>
      <w:r w:rsidR="00117D39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2016:</w:t>
      </w:r>
      <w:r w:rsidR="00712E92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="00117D39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Total 300</w:t>
      </w:r>
    </w:p>
    <w:p w14:paraId="6C67D747" w14:textId="77777777" w:rsidR="00712E92" w:rsidRPr="001971EB" w:rsidRDefault="00B82ADF" w:rsidP="00712E92">
      <w:pPr>
        <w:pStyle w:val="ListParagraph"/>
        <w:tabs>
          <w:tab w:val="left" w:pos="1080"/>
        </w:tabs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Verbal 145 - Quantitative 152 - Analytical writing: </w:t>
      </w:r>
      <w:r w:rsidR="00712E92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3</w:t>
      </w:r>
    </w:p>
    <w:p w14:paraId="0E27B00A" w14:textId="77777777" w:rsidR="00B82ADF" w:rsidRPr="001971EB" w:rsidRDefault="00B82ADF" w:rsidP="002F081F">
      <w:pPr>
        <w:rPr>
          <w:rFonts w:asciiTheme="majorBidi" w:hAnsiTheme="majorBidi" w:cstheme="majorBidi"/>
          <w:sz w:val="22"/>
          <w:szCs w:val="22"/>
        </w:rPr>
      </w:pPr>
    </w:p>
    <w:p w14:paraId="29D6B04F" w14:textId="430E0B71" w:rsidR="00097937" w:rsidRPr="001971EB" w:rsidRDefault="009E6FFB" w:rsidP="002F081F">
      <w:pPr>
        <w:pStyle w:val="IntenseQuote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t>Trainings and Awards</w:t>
      </w:r>
    </w:p>
    <w:p w14:paraId="60061E4C" w14:textId="659258FE" w:rsidR="00117D39" w:rsidRPr="001971EB" w:rsidRDefault="00720C88" w:rsidP="002F081F">
      <w:pPr>
        <w:pStyle w:val="BodyText"/>
        <w:numPr>
          <w:ilvl w:val="0"/>
          <w:numId w:val="30"/>
        </w:numPr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CPR- BLS level for healthcare provider in 18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>th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of May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2015</w:t>
      </w:r>
      <w:r w:rsidR="00117D39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</w:p>
    <w:p w14:paraId="44EAFD9C" w14:textId="1B2CAD15" w:rsidR="00117D39" w:rsidRPr="001971EB" w:rsidRDefault="009830C8" w:rsidP="002F081F">
      <w:pPr>
        <w:pStyle w:val="BodyText"/>
        <w:numPr>
          <w:ilvl w:val="0"/>
          <w:numId w:val="30"/>
        </w:numPr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T</w:t>
      </w:r>
      <w:r w:rsidR="005E104B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eaching Methods workshop at JUST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in 22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 xml:space="preserve">nd  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and 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23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  <w:vertAlign w:val="superscript"/>
        </w:rPr>
        <w:t>rd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of 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February 2017</w:t>
      </w:r>
    </w:p>
    <w:p w14:paraId="018221BD" w14:textId="420705F5" w:rsidR="00AF4968" w:rsidRPr="001971EB" w:rsidRDefault="007F46CB" w:rsidP="002F081F">
      <w:pPr>
        <w:pStyle w:val="HTMLPreformatted"/>
        <w:numPr>
          <w:ilvl w:val="0"/>
          <w:numId w:val="30"/>
        </w:numPr>
        <w:shd w:val="clear" w:color="auto" w:fill="FFFFFF" w:themeFill="background1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Rewarded</w:t>
      </w:r>
      <w:r w:rsidR="00D83DD5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as 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second-best</w:t>
      </w:r>
      <w:r w:rsidR="00D83DD5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scientific poster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in </w:t>
      </w:r>
      <w:r w:rsidR="00D83DD5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eighth scientific day of the College of Pharmacy</w:t>
      </w:r>
      <w:r w:rsidR="005E104B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="00D83DD5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in JUST.</w:t>
      </w:r>
    </w:p>
    <w:p w14:paraId="4B94D5A5" w14:textId="77777777" w:rsidR="00117D39" w:rsidRPr="001971EB" w:rsidRDefault="00117D39" w:rsidP="00D83DD5">
      <w:pPr>
        <w:pStyle w:val="HTMLPreformatted"/>
        <w:shd w:val="clear" w:color="auto" w:fill="FFFFFF"/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</w:p>
    <w:p w14:paraId="511881F2" w14:textId="17DC777D" w:rsidR="00AF4968" w:rsidRPr="001971EB" w:rsidRDefault="00AF4968" w:rsidP="002F081F">
      <w:pPr>
        <w:pStyle w:val="HTMLPreformatted"/>
        <w:numPr>
          <w:ilvl w:val="0"/>
          <w:numId w:val="30"/>
        </w:numPr>
        <w:shd w:val="clear" w:color="auto" w:fill="FFFFFF" w:themeFill="background1"/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</w:pP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Rewarded as </w:t>
      </w:r>
      <w:r w:rsidR="002F081F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second-best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scientific poster in Pharmacology and clinical pharmacy research the College of Pharmacy</w:t>
      </w:r>
      <w:r w:rsidR="005E104B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 xml:space="preserve">in JUST - </w:t>
      </w:r>
      <w:r w:rsidR="005E104B"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E</w:t>
      </w:r>
      <w:r w:rsidRPr="001971EB"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  <w:t>xcellence in graduate research August 2016.</w:t>
      </w:r>
    </w:p>
    <w:p w14:paraId="3DEEC669" w14:textId="77777777" w:rsidR="00D83DD5" w:rsidRPr="001971EB" w:rsidRDefault="00D83DD5" w:rsidP="00AF4968">
      <w:pPr>
        <w:pStyle w:val="HTMLPreformatted"/>
        <w:shd w:val="clear" w:color="auto" w:fill="FFFFFF"/>
        <w:rPr>
          <w:rFonts w:asciiTheme="majorBidi" w:hAnsiTheme="majorBidi" w:cstheme="majorBidi"/>
          <w:b/>
          <w:bCs/>
          <w:color w:val="000000"/>
          <w:sz w:val="18"/>
          <w:szCs w:val="18"/>
          <w:shd w:val="clear" w:color="auto" w:fill="FFFFFF"/>
        </w:rPr>
      </w:pPr>
    </w:p>
    <w:p w14:paraId="610AF6FF" w14:textId="6DCF7728" w:rsidR="007101D1" w:rsidRPr="001971EB" w:rsidRDefault="009E6FFB" w:rsidP="009E6FFB">
      <w:pPr>
        <w:pStyle w:val="IntenseQuote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t xml:space="preserve">General Skills </w:t>
      </w:r>
    </w:p>
    <w:p w14:paraId="1A6012A1" w14:textId="2427AF96" w:rsidR="00117D39" w:rsidRPr="001971EB" w:rsidRDefault="00117D39" w:rsidP="001F20ED">
      <w:pPr>
        <w:pStyle w:val="Heading5"/>
        <w:keepNext/>
        <w:numPr>
          <w:ilvl w:val="0"/>
          <w:numId w:val="9"/>
        </w:numPr>
        <w:tabs>
          <w:tab w:val="num" w:pos="240"/>
        </w:tabs>
        <w:overflowPunct w:val="0"/>
        <w:autoSpaceDE w:val="0"/>
        <w:autoSpaceDN w:val="0"/>
        <w:adjustRightInd w:val="0"/>
        <w:spacing w:before="0" w:after="0"/>
        <w:ind w:hanging="720"/>
        <w:jc w:val="both"/>
        <w:textAlignment w:val="baseline"/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</w:pPr>
      <w:r w:rsidRPr="001971EB">
        <w:rPr>
          <w:rFonts w:asciiTheme="majorBidi" w:hAnsiTheme="majorBidi" w:cstheme="majorBidi"/>
          <w:i w:val="0"/>
          <w:iCs w:val="0"/>
          <w:sz w:val="20"/>
          <w:szCs w:val="20"/>
        </w:rPr>
        <w:t>Administrative skills</w:t>
      </w:r>
      <w:r w:rsidRPr="001971EB"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  <w:t>: Proposal writing</w:t>
      </w:r>
      <w:r w:rsidR="001F20ED" w:rsidRPr="001971EB"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  <w:t>, project management and</w:t>
      </w:r>
      <w:r w:rsidRPr="001971EB"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  <w:t xml:space="preserve"> preparing seminars. </w:t>
      </w:r>
    </w:p>
    <w:p w14:paraId="208944E9" w14:textId="77777777" w:rsidR="001F20ED" w:rsidRPr="001971EB" w:rsidRDefault="001F20ED" w:rsidP="001F20ED">
      <w:pPr>
        <w:pStyle w:val="Heading5"/>
        <w:keepNext/>
        <w:overflowPunct w:val="0"/>
        <w:autoSpaceDE w:val="0"/>
        <w:autoSpaceDN w:val="0"/>
        <w:adjustRightInd w:val="0"/>
        <w:spacing w:before="0" w:after="0"/>
        <w:ind w:left="720"/>
        <w:jc w:val="both"/>
        <w:textAlignment w:val="baseline"/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</w:pPr>
    </w:p>
    <w:p w14:paraId="4A40A16F" w14:textId="7A68C638" w:rsidR="007101D1" w:rsidRPr="001971EB" w:rsidRDefault="007101D1" w:rsidP="007101D1">
      <w:pPr>
        <w:pStyle w:val="Heading5"/>
        <w:keepNext/>
        <w:numPr>
          <w:ilvl w:val="0"/>
          <w:numId w:val="9"/>
        </w:numPr>
        <w:tabs>
          <w:tab w:val="num" w:pos="240"/>
        </w:tabs>
        <w:overflowPunct w:val="0"/>
        <w:autoSpaceDE w:val="0"/>
        <w:autoSpaceDN w:val="0"/>
        <w:adjustRightInd w:val="0"/>
        <w:spacing w:before="0" w:after="0"/>
        <w:ind w:hanging="720"/>
        <w:jc w:val="both"/>
        <w:textAlignment w:val="baseline"/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</w:pPr>
      <w:r w:rsidRPr="001971EB">
        <w:rPr>
          <w:rFonts w:asciiTheme="majorBidi" w:hAnsiTheme="majorBidi" w:cstheme="majorBidi"/>
          <w:i w:val="0"/>
          <w:iCs w:val="0"/>
          <w:sz w:val="20"/>
          <w:szCs w:val="20"/>
        </w:rPr>
        <w:t>Communication</w:t>
      </w:r>
      <w:r w:rsidRPr="001971EB">
        <w:rPr>
          <w:rFonts w:asciiTheme="majorBidi" w:hAnsiTheme="majorBidi" w:cstheme="majorBidi"/>
          <w:b w:val="0"/>
          <w:bCs w:val="0"/>
          <w:i w:val="0"/>
          <w:iCs w:val="0"/>
          <w:sz w:val="20"/>
          <w:szCs w:val="20"/>
        </w:rPr>
        <w:t>: Highly Motivated in Social and Interpersonal Communication with Others.</w:t>
      </w:r>
    </w:p>
    <w:p w14:paraId="699DA2F0" w14:textId="77777777" w:rsidR="001F20ED" w:rsidRPr="001971EB" w:rsidRDefault="001F20ED" w:rsidP="001F20ED">
      <w:pPr>
        <w:widowControl w:val="0"/>
        <w:ind w:left="720" w:right="1080"/>
        <w:jc w:val="both"/>
        <w:rPr>
          <w:rFonts w:asciiTheme="majorBidi" w:hAnsiTheme="majorBidi" w:cstheme="majorBidi"/>
          <w:sz w:val="20"/>
          <w:szCs w:val="20"/>
        </w:rPr>
      </w:pPr>
    </w:p>
    <w:p w14:paraId="3656B9AB" w14:textId="3A45701D" w:rsidR="00097937" w:rsidRDefault="00117D39" w:rsidP="00205EF6">
      <w:pPr>
        <w:widowControl w:val="0"/>
        <w:numPr>
          <w:ilvl w:val="0"/>
          <w:numId w:val="9"/>
        </w:numPr>
        <w:tabs>
          <w:tab w:val="num" w:pos="240"/>
        </w:tabs>
        <w:ind w:right="1080" w:hanging="720"/>
        <w:jc w:val="both"/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b/>
          <w:bCs/>
          <w:sz w:val="20"/>
          <w:szCs w:val="20"/>
        </w:rPr>
        <w:t xml:space="preserve">Computer and </w:t>
      </w:r>
      <w:r w:rsidR="007101D1" w:rsidRPr="001971EB">
        <w:rPr>
          <w:rFonts w:asciiTheme="majorBidi" w:hAnsiTheme="majorBidi" w:cstheme="majorBidi"/>
          <w:b/>
          <w:bCs/>
          <w:sz w:val="20"/>
          <w:szCs w:val="20"/>
        </w:rPr>
        <w:t>Internet</w:t>
      </w:r>
      <w:r w:rsidR="00205EF6" w:rsidRPr="001971EB">
        <w:rPr>
          <w:rFonts w:asciiTheme="majorBidi" w:hAnsiTheme="majorBidi" w:cstheme="majorBidi"/>
          <w:sz w:val="20"/>
          <w:szCs w:val="20"/>
        </w:rPr>
        <w:t xml:space="preserve">: Skillful in Internet and </w:t>
      </w:r>
      <w:r w:rsidR="00097937" w:rsidRPr="001971EB">
        <w:rPr>
          <w:rFonts w:asciiTheme="majorBidi" w:hAnsiTheme="majorBidi" w:cstheme="majorBidi"/>
          <w:sz w:val="20"/>
          <w:szCs w:val="20"/>
        </w:rPr>
        <w:t>Microsoft office application</w:t>
      </w:r>
      <w:r w:rsidRPr="001971EB">
        <w:rPr>
          <w:rFonts w:asciiTheme="majorBidi" w:hAnsiTheme="majorBidi" w:cstheme="majorBidi"/>
          <w:sz w:val="20"/>
          <w:szCs w:val="20"/>
        </w:rPr>
        <w:t>s</w:t>
      </w:r>
      <w:r w:rsidR="00205EF6" w:rsidRPr="001971EB">
        <w:rPr>
          <w:rFonts w:asciiTheme="majorBidi" w:hAnsiTheme="majorBidi" w:cstheme="majorBidi"/>
          <w:sz w:val="20"/>
          <w:szCs w:val="20"/>
        </w:rPr>
        <w:t>.</w:t>
      </w:r>
    </w:p>
    <w:p w14:paraId="130C6244" w14:textId="77777777" w:rsidR="00837450" w:rsidRDefault="00837450" w:rsidP="00837450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14EAE97F" w14:textId="5D2275DC" w:rsidR="00837450" w:rsidRDefault="00837450" w:rsidP="00837450">
      <w:pPr>
        <w:widowControl w:val="0"/>
        <w:ind w:right="1080"/>
        <w:jc w:val="both"/>
        <w:rPr>
          <w:rFonts w:asciiTheme="majorBidi" w:hAnsiTheme="majorBidi" w:cstheme="majorBidi"/>
          <w:sz w:val="20"/>
          <w:szCs w:val="20"/>
        </w:rPr>
      </w:pPr>
    </w:p>
    <w:p w14:paraId="0E106ABE" w14:textId="77777777" w:rsidR="00837450" w:rsidRPr="001971EB" w:rsidRDefault="00837450" w:rsidP="00837450">
      <w:pPr>
        <w:widowControl w:val="0"/>
        <w:ind w:right="1080"/>
        <w:jc w:val="both"/>
        <w:rPr>
          <w:rFonts w:asciiTheme="majorBidi" w:hAnsiTheme="majorBidi" w:cstheme="majorBidi"/>
          <w:sz w:val="20"/>
          <w:szCs w:val="20"/>
        </w:rPr>
      </w:pPr>
    </w:p>
    <w:p w14:paraId="33E37154" w14:textId="77777777" w:rsidR="001F20ED" w:rsidRPr="001971EB" w:rsidRDefault="001F20ED" w:rsidP="001F20ED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35A68EB9" w14:textId="77777777" w:rsidR="006E1F56" w:rsidRPr="001971EB" w:rsidRDefault="006E1F56" w:rsidP="009E6FFB">
      <w:pPr>
        <w:pStyle w:val="IntenseQuote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lastRenderedPageBreak/>
        <w:t xml:space="preserve">Publications:      </w:t>
      </w:r>
    </w:p>
    <w:p w14:paraId="2896E3A1" w14:textId="77777777" w:rsidR="001C6DE9" w:rsidRPr="001971EB" w:rsidRDefault="00996AD2" w:rsidP="000E0D4C">
      <w:pPr>
        <w:widowControl w:val="0"/>
        <w:ind w:right="1080"/>
        <w:jc w:val="both"/>
        <w:rPr>
          <w:rFonts w:asciiTheme="majorBidi" w:hAnsiTheme="majorBidi" w:cstheme="majorBidi"/>
          <w:sz w:val="20"/>
          <w:szCs w:val="20"/>
        </w:rPr>
      </w:pPr>
      <w:r w:rsidRPr="001971EB">
        <w:rPr>
          <w:rFonts w:asciiTheme="majorBidi" w:hAnsiTheme="majorBidi" w:cstheme="majorBidi"/>
          <w:sz w:val="20"/>
          <w:szCs w:val="20"/>
        </w:rPr>
        <w:t xml:space="preserve">1-Alqudah, M.A.Y, Alrababah, B.A, </w:t>
      </w:r>
      <w:proofErr w:type="spellStart"/>
      <w:r w:rsidRPr="001971EB">
        <w:rPr>
          <w:rFonts w:asciiTheme="majorBidi" w:hAnsiTheme="majorBidi" w:cstheme="majorBidi"/>
          <w:sz w:val="20"/>
          <w:szCs w:val="20"/>
        </w:rPr>
        <w:t>Mhaidat</w:t>
      </w:r>
      <w:proofErr w:type="spellEnd"/>
      <w:r w:rsidRPr="001971EB">
        <w:rPr>
          <w:rFonts w:asciiTheme="majorBidi" w:hAnsiTheme="majorBidi" w:cstheme="majorBidi"/>
          <w:sz w:val="20"/>
          <w:szCs w:val="20"/>
        </w:rPr>
        <w:t>, M, 2017. Amlodipine Inhibits Cell Proliferation and Induces Cell Cycle Arrest in Colorectal Cancer Cells. Jordan J. Pharm. Sci. 10.</w:t>
      </w:r>
      <w:r w:rsidR="006E1F56" w:rsidRPr="001971EB">
        <w:rPr>
          <w:rFonts w:asciiTheme="majorBidi" w:hAnsiTheme="majorBidi" w:cstheme="majorBidi"/>
          <w:sz w:val="20"/>
          <w:szCs w:val="20"/>
        </w:rPr>
        <w:t xml:space="preserve">   </w:t>
      </w:r>
    </w:p>
    <w:p w14:paraId="45FB0818" w14:textId="77777777" w:rsidR="006E1F56" w:rsidRPr="001971EB" w:rsidRDefault="006E1F56" w:rsidP="000E0D4C">
      <w:pPr>
        <w:widowControl w:val="0"/>
        <w:ind w:right="1080"/>
        <w:jc w:val="both"/>
        <w:rPr>
          <w:rFonts w:asciiTheme="majorBidi" w:hAnsiTheme="majorBidi" w:cstheme="majorBidi"/>
          <w:b/>
          <w:bCs/>
          <w:caps/>
          <w:spacing w:val="15"/>
          <w:sz w:val="20"/>
          <w:szCs w:val="20"/>
          <w:lang w:val="fr-FR"/>
        </w:rPr>
      </w:pPr>
    </w:p>
    <w:p w14:paraId="071E4E01" w14:textId="6F693262" w:rsidR="00117D39" w:rsidRPr="001971EB" w:rsidRDefault="00117D39" w:rsidP="009E6FFB">
      <w:pPr>
        <w:pStyle w:val="IntenseQuote"/>
        <w:rPr>
          <w:rFonts w:asciiTheme="majorBidi" w:hAnsiTheme="majorBidi" w:cstheme="majorBidi"/>
          <w:b w:val="0"/>
        </w:rPr>
      </w:pPr>
      <w:r w:rsidRPr="001971EB">
        <w:rPr>
          <w:rFonts w:asciiTheme="majorBidi" w:hAnsiTheme="majorBidi" w:cstheme="majorBidi"/>
        </w:rPr>
        <w:t>References</w:t>
      </w:r>
    </w:p>
    <w:p w14:paraId="049F31CB" w14:textId="77777777" w:rsidR="00117D39" w:rsidRPr="001971EB" w:rsidRDefault="00117D39" w:rsidP="002F081F">
      <w:pPr>
        <w:rPr>
          <w:rFonts w:asciiTheme="majorBidi" w:hAnsiTheme="majorBidi" w:cstheme="majorBidi"/>
        </w:rPr>
      </w:pPr>
    </w:p>
    <w:p w14:paraId="3FF1B98E" w14:textId="77777777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  <w:r w:rsidRPr="00837450">
        <w:rPr>
          <w:rFonts w:asciiTheme="majorBidi" w:hAnsiTheme="majorBidi" w:cstheme="majorBidi"/>
          <w:sz w:val="20"/>
          <w:szCs w:val="20"/>
        </w:rPr>
        <w:t>Dr. Mohammad Al-</w:t>
      </w:r>
      <w:proofErr w:type="spellStart"/>
      <w:r w:rsidRPr="00837450">
        <w:rPr>
          <w:rFonts w:asciiTheme="majorBidi" w:hAnsiTheme="majorBidi" w:cstheme="majorBidi"/>
          <w:sz w:val="20"/>
          <w:szCs w:val="20"/>
        </w:rPr>
        <w:t>Qudah</w:t>
      </w:r>
      <w:proofErr w:type="spellEnd"/>
      <w:r w:rsidRPr="00837450">
        <w:rPr>
          <w:rFonts w:asciiTheme="majorBidi" w:hAnsiTheme="majorBidi" w:cstheme="majorBidi"/>
          <w:sz w:val="20"/>
          <w:szCs w:val="20"/>
        </w:rPr>
        <w:t xml:space="preserve"> (Thesis Supervisor) </w:t>
      </w:r>
    </w:p>
    <w:p w14:paraId="7C57FC4F" w14:textId="77777777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  <w:r w:rsidRPr="00837450">
        <w:rPr>
          <w:rFonts w:asciiTheme="majorBidi" w:hAnsiTheme="majorBidi" w:cstheme="majorBidi"/>
          <w:sz w:val="20"/>
          <w:szCs w:val="20"/>
        </w:rPr>
        <w:t>Department of Clinical Pharmacy-JUST</w:t>
      </w:r>
    </w:p>
    <w:p w14:paraId="4CCD0F09" w14:textId="4B46F8A0" w:rsidR="00117D39" w:rsidRPr="00837450" w:rsidRDefault="005E104B" w:rsidP="002F081F">
      <w:pPr>
        <w:rPr>
          <w:rFonts w:asciiTheme="majorBidi" w:hAnsiTheme="majorBidi" w:cstheme="majorBidi"/>
          <w:sz w:val="20"/>
          <w:szCs w:val="20"/>
        </w:rPr>
      </w:pPr>
      <w:r w:rsidRPr="00837450">
        <w:rPr>
          <w:rFonts w:asciiTheme="majorBidi" w:hAnsiTheme="majorBidi" w:cstheme="majorBidi"/>
          <w:sz w:val="20"/>
          <w:szCs w:val="20"/>
        </w:rPr>
        <w:t xml:space="preserve"> </w:t>
      </w:r>
      <w:r w:rsidR="00997012" w:rsidRPr="00837450">
        <w:rPr>
          <w:rFonts w:asciiTheme="majorBidi" w:hAnsiTheme="majorBidi" w:cstheme="majorBidi"/>
          <w:sz w:val="20"/>
          <w:szCs w:val="20"/>
        </w:rPr>
        <w:t>Associate Professor</w:t>
      </w:r>
    </w:p>
    <w:p w14:paraId="53128261" w14:textId="451CDE76" w:rsidR="00117D39" w:rsidRPr="00837450" w:rsidRDefault="005E104B" w:rsidP="002F081F">
      <w:pPr>
        <w:rPr>
          <w:rFonts w:asciiTheme="majorBidi" w:hAnsiTheme="majorBidi" w:cstheme="majorBidi"/>
          <w:sz w:val="20"/>
          <w:szCs w:val="20"/>
          <w:rtl/>
        </w:rPr>
      </w:pPr>
      <w:r w:rsidRPr="00837450">
        <w:rPr>
          <w:rFonts w:asciiTheme="majorBidi" w:hAnsiTheme="majorBidi" w:cstheme="majorBidi"/>
          <w:sz w:val="20"/>
          <w:szCs w:val="20"/>
        </w:rPr>
        <w:t xml:space="preserve"> </w:t>
      </w:r>
      <w:r w:rsidR="00117D39" w:rsidRPr="00837450">
        <w:rPr>
          <w:rFonts w:asciiTheme="majorBidi" w:hAnsiTheme="majorBidi" w:cstheme="majorBidi"/>
          <w:sz w:val="20"/>
          <w:szCs w:val="20"/>
        </w:rPr>
        <w:t>E- mail: </w:t>
      </w:r>
      <w:hyperlink r:id="rId7" w:history="1">
        <w:r w:rsidR="00117D39" w:rsidRPr="00837450">
          <w:rPr>
            <w:rStyle w:val="Hyperlink"/>
            <w:rFonts w:asciiTheme="majorBidi" w:hAnsiTheme="majorBidi" w:cstheme="majorBidi"/>
            <w:sz w:val="20"/>
            <w:szCs w:val="20"/>
          </w:rPr>
          <w:t>maalqudah@just.edu.jo</w:t>
        </w:r>
      </w:hyperlink>
      <w:r w:rsidR="00117D39" w:rsidRPr="00837450">
        <w:rPr>
          <w:rFonts w:asciiTheme="majorBidi" w:hAnsiTheme="majorBidi" w:cstheme="majorBidi"/>
          <w:sz w:val="20"/>
          <w:szCs w:val="20"/>
        </w:rPr>
        <w:t> </w:t>
      </w:r>
    </w:p>
    <w:tbl>
      <w:tblPr>
        <w:tblW w:w="7909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09"/>
      </w:tblGrid>
      <w:tr w:rsidR="00117D39" w:rsidRPr="00837450" w14:paraId="6AF910C9" w14:textId="77777777" w:rsidTr="005E104B">
        <w:trPr>
          <w:trHeight w:val="1170"/>
        </w:trPr>
        <w:tc>
          <w:tcPr>
            <w:tcW w:w="7909" w:type="dxa"/>
            <w:shd w:val="clear" w:color="auto" w:fill="FFFFFF"/>
            <w:vAlign w:val="center"/>
            <w:hideMark/>
          </w:tcPr>
          <w:p w14:paraId="7AAF1DE3" w14:textId="77777777" w:rsidR="001971EB" w:rsidRPr="00837450" w:rsidRDefault="001971EB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310AD54A" w14:textId="77777777" w:rsidR="001971EB" w:rsidRPr="00837450" w:rsidRDefault="001971EB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C319872" w14:textId="2B1A7518" w:rsidR="00117D39" w:rsidRPr="00837450" w:rsidRDefault="00117D39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37450">
              <w:rPr>
                <w:rFonts w:asciiTheme="majorBidi" w:hAnsiTheme="majorBidi" w:cstheme="majorBidi"/>
                <w:sz w:val="20"/>
                <w:szCs w:val="20"/>
              </w:rPr>
              <w:t>Dr.</w:t>
            </w:r>
            <w:hyperlink r:id="rId8" w:tgtFrame="_blank" w:history="1">
              <w:r w:rsidRPr="00837450">
                <w:rPr>
                  <w:sz w:val="20"/>
                  <w:szCs w:val="20"/>
                </w:rPr>
                <w:t>Linda</w:t>
              </w:r>
              <w:proofErr w:type="spellEnd"/>
              <w:r w:rsidRPr="00837450">
                <w:rPr>
                  <w:sz w:val="20"/>
                  <w:szCs w:val="20"/>
                </w:rPr>
                <w:t xml:space="preserve"> M. </w:t>
              </w:r>
              <w:proofErr w:type="spellStart"/>
              <w:r w:rsidRPr="00837450">
                <w:rPr>
                  <w:sz w:val="20"/>
                  <w:szCs w:val="20"/>
                </w:rPr>
                <w:t>Tahaineh</w:t>
              </w:r>
              <w:proofErr w:type="spellEnd"/>
            </w:hyperlink>
          </w:p>
          <w:p w14:paraId="60A6F253" w14:textId="77777777" w:rsidR="00117D39" w:rsidRPr="00837450" w:rsidRDefault="00117D39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37450">
              <w:rPr>
                <w:rFonts w:asciiTheme="majorBidi" w:hAnsiTheme="majorBidi" w:cstheme="majorBidi"/>
                <w:sz w:val="20"/>
                <w:szCs w:val="20"/>
              </w:rPr>
              <w:t>Department of Clinical Pharmacy-JUST</w:t>
            </w:r>
          </w:p>
          <w:p w14:paraId="5BD2E171" w14:textId="77777777" w:rsidR="00117D39" w:rsidRPr="00837450" w:rsidRDefault="00117D39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37450">
              <w:rPr>
                <w:rFonts w:asciiTheme="majorBidi" w:hAnsiTheme="majorBidi" w:cstheme="majorBidi"/>
                <w:sz w:val="20"/>
                <w:szCs w:val="20"/>
              </w:rPr>
              <w:t>Professor</w:t>
            </w:r>
          </w:p>
          <w:p w14:paraId="6B577182" w14:textId="441FA1FD" w:rsidR="001971EB" w:rsidRPr="00837450" w:rsidRDefault="001971EB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37450">
              <w:rPr>
                <w:rFonts w:asciiTheme="majorBidi" w:hAnsiTheme="majorBidi" w:cstheme="majorBidi"/>
                <w:sz w:val="20"/>
                <w:szCs w:val="20"/>
              </w:rPr>
              <w:t>E-mail: tahaineh@just.edu.jo</w:t>
            </w:r>
          </w:p>
        </w:tc>
      </w:tr>
      <w:tr w:rsidR="00117D39" w:rsidRPr="00837450" w14:paraId="3689F3B2" w14:textId="77777777" w:rsidTr="001971EB">
        <w:trPr>
          <w:trHeight w:val="243"/>
        </w:trPr>
        <w:tc>
          <w:tcPr>
            <w:tcW w:w="7909" w:type="dxa"/>
            <w:shd w:val="clear" w:color="auto" w:fill="FFFFFF"/>
            <w:vAlign w:val="center"/>
            <w:hideMark/>
          </w:tcPr>
          <w:p w14:paraId="1458761A" w14:textId="17008353" w:rsidR="00117D39" w:rsidRPr="00837450" w:rsidRDefault="00117D39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7D39" w:rsidRPr="00837450" w14:paraId="62486C05" w14:textId="77777777" w:rsidTr="002F23BC">
        <w:trPr>
          <w:trHeight w:val="80"/>
        </w:trPr>
        <w:tc>
          <w:tcPr>
            <w:tcW w:w="7909" w:type="dxa"/>
            <w:shd w:val="clear" w:color="auto" w:fill="FFFFFF"/>
            <w:vAlign w:val="center"/>
            <w:hideMark/>
          </w:tcPr>
          <w:p w14:paraId="4101652C" w14:textId="77777777" w:rsidR="00117D39" w:rsidRPr="00837450" w:rsidRDefault="00117D39" w:rsidP="001971E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79C8756B" w14:textId="77777777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  <w:proofErr w:type="spellStart"/>
      <w:proofErr w:type="gramStart"/>
      <w:r w:rsidRPr="00837450">
        <w:rPr>
          <w:rFonts w:asciiTheme="majorBidi" w:hAnsiTheme="majorBidi" w:cstheme="majorBidi"/>
          <w:sz w:val="20"/>
          <w:szCs w:val="20"/>
        </w:rPr>
        <w:t>Dr.Belal</w:t>
      </w:r>
      <w:proofErr w:type="spellEnd"/>
      <w:proofErr w:type="gramEnd"/>
      <w:r w:rsidRPr="00837450">
        <w:rPr>
          <w:rFonts w:asciiTheme="majorBidi" w:hAnsiTheme="majorBidi" w:cstheme="majorBidi"/>
          <w:sz w:val="20"/>
          <w:szCs w:val="20"/>
        </w:rPr>
        <w:t xml:space="preserve"> Al-Husein </w:t>
      </w:r>
      <w:r w:rsidRPr="00837450">
        <w:rPr>
          <w:rFonts w:asciiTheme="majorBidi" w:hAnsiTheme="majorBidi" w:cstheme="majorBidi"/>
          <w:sz w:val="20"/>
          <w:szCs w:val="20"/>
        </w:rPr>
        <w:br/>
        <w:t>Department of Clinical Pharmacy-JUST</w:t>
      </w:r>
    </w:p>
    <w:p w14:paraId="370B3607" w14:textId="2453122D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  <w:r w:rsidRPr="00837450">
        <w:rPr>
          <w:rFonts w:asciiTheme="majorBidi" w:hAnsiTheme="majorBidi" w:cstheme="majorBidi"/>
          <w:sz w:val="20"/>
          <w:szCs w:val="20"/>
        </w:rPr>
        <w:t>A</w:t>
      </w:r>
      <w:r w:rsidR="00837450">
        <w:rPr>
          <w:rFonts w:asciiTheme="majorBidi" w:hAnsiTheme="majorBidi" w:cstheme="majorBidi"/>
          <w:sz w:val="20"/>
          <w:szCs w:val="20"/>
        </w:rPr>
        <w:t xml:space="preserve">ssociate </w:t>
      </w:r>
      <w:r w:rsidRPr="00837450">
        <w:rPr>
          <w:rFonts w:asciiTheme="majorBidi" w:hAnsiTheme="majorBidi" w:cstheme="majorBidi"/>
          <w:sz w:val="20"/>
          <w:szCs w:val="20"/>
        </w:rPr>
        <w:t>Professor</w:t>
      </w:r>
    </w:p>
    <w:p w14:paraId="7649623E" w14:textId="77777777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  <w:r w:rsidRPr="00837450">
        <w:rPr>
          <w:rFonts w:asciiTheme="majorBidi" w:hAnsiTheme="majorBidi" w:cstheme="majorBidi"/>
          <w:sz w:val="20"/>
          <w:szCs w:val="20"/>
        </w:rPr>
        <w:t xml:space="preserve">E-mail: </w:t>
      </w:r>
      <w:hyperlink r:id="rId9" w:history="1">
        <w:r w:rsidRPr="00837450">
          <w:rPr>
            <w:rStyle w:val="Hyperlink"/>
            <w:rFonts w:asciiTheme="majorBidi" w:hAnsiTheme="majorBidi" w:cstheme="majorBidi"/>
            <w:sz w:val="20"/>
            <w:szCs w:val="20"/>
          </w:rPr>
          <w:t>belalhusein@just.edu.jo</w:t>
        </w:r>
      </w:hyperlink>
    </w:p>
    <w:p w14:paraId="1299C43A" w14:textId="77777777" w:rsidR="00117D39" w:rsidRPr="00837450" w:rsidRDefault="00117D39" w:rsidP="002F081F">
      <w:pPr>
        <w:rPr>
          <w:rFonts w:asciiTheme="majorBidi" w:hAnsiTheme="majorBidi" w:cstheme="majorBidi"/>
          <w:sz w:val="20"/>
          <w:szCs w:val="20"/>
        </w:rPr>
      </w:pPr>
    </w:p>
    <w:p w14:paraId="4DDBEF00" w14:textId="77777777" w:rsidR="006E1F56" w:rsidRPr="00837450" w:rsidRDefault="006E1F56" w:rsidP="00117D39">
      <w:pPr>
        <w:widowControl w:val="0"/>
        <w:ind w:right="1080"/>
        <w:jc w:val="both"/>
        <w:rPr>
          <w:rFonts w:ascii="Tahoma" w:hAnsi="Tahoma" w:cs="Tahoma"/>
          <w:b/>
          <w:bCs/>
          <w:caps/>
          <w:spacing w:val="15"/>
          <w:sz w:val="20"/>
          <w:szCs w:val="20"/>
        </w:rPr>
      </w:pPr>
    </w:p>
    <w:sectPr w:rsidR="006E1F56" w:rsidRPr="00837450" w:rsidSect="009E6FFB">
      <w:footerReference w:type="even" r:id="rId10"/>
      <w:footerReference w:type="default" r:id="rId11"/>
      <w:pgSz w:w="11906" w:h="16838" w:code="9"/>
      <w:pgMar w:top="1440" w:right="1440" w:bottom="1440" w:left="1800" w:header="706" w:footer="706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3477" w14:textId="77777777" w:rsidR="002B62D8" w:rsidRDefault="002B62D8">
      <w:r>
        <w:separator/>
      </w:r>
    </w:p>
  </w:endnote>
  <w:endnote w:type="continuationSeparator" w:id="0">
    <w:p w14:paraId="5B76F6A6" w14:textId="77777777" w:rsidR="002B62D8" w:rsidRDefault="002B6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109F3" w:rsidRDefault="002109F3" w:rsidP="00545098">
    <w:pPr>
      <w:pStyle w:val="Footer"/>
      <w:framePr w:wrap="around" w:vAnchor="text" w:hAnchor="tex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CE0A41" w14:textId="77777777" w:rsidR="002109F3" w:rsidRDefault="002109F3" w:rsidP="00EA6D2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519B9B47" w:rsidR="002109F3" w:rsidRDefault="002109F3" w:rsidP="00545098">
    <w:pPr>
      <w:pStyle w:val="Footer"/>
      <w:framePr w:wrap="around" w:vAnchor="text" w:hAnchor="tex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6834">
      <w:rPr>
        <w:rStyle w:val="PageNumber"/>
        <w:noProof/>
      </w:rPr>
      <w:t>1</w:t>
    </w:r>
    <w:r>
      <w:rPr>
        <w:rStyle w:val="PageNumber"/>
      </w:rPr>
      <w:fldChar w:fldCharType="end"/>
    </w:r>
  </w:p>
  <w:p w14:paraId="0FB78278" w14:textId="77777777" w:rsidR="002109F3" w:rsidRDefault="002109F3" w:rsidP="00EA6D2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3911" w14:textId="77777777" w:rsidR="002B62D8" w:rsidRDefault="002B62D8">
      <w:r>
        <w:separator/>
      </w:r>
    </w:p>
  </w:footnote>
  <w:footnote w:type="continuationSeparator" w:id="0">
    <w:p w14:paraId="30E4ED65" w14:textId="77777777" w:rsidR="002B62D8" w:rsidRDefault="002B62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CA4158B"/>
    <w:multiLevelType w:val="hybridMultilevel"/>
    <w:tmpl w:val="63B45156"/>
    <w:lvl w:ilvl="0" w:tplc="EC8A03D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56B1F"/>
    <w:multiLevelType w:val="hybridMultilevel"/>
    <w:tmpl w:val="8068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31798"/>
    <w:multiLevelType w:val="hybridMultilevel"/>
    <w:tmpl w:val="08C494C0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69590B"/>
    <w:multiLevelType w:val="hybridMultilevel"/>
    <w:tmpl w:val="ACE2EFEC"/>
    <w:lvl w:ilvl="0" w:tplc="561CF414">
      <w:start w:val="5"/>
      <w:numFmt w:val="bullet"/>
      <w:lvlText w:val="-"/>
      <w:lvlJc w:val="left"/>
      <w:pPr>
        <w:ind w:left="165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5" w15:restartNumberingAfterBreak="0">
    <w:nsid w:val="32325E9A"/>
    <w:multiLevelType w:val="hybridMultilevel"/>
    <w:tmpl w:val="FCBA0EE0"/>
    <w:lvl w:ilvl="0" w:tplc="FFFFFFFF">
      <w:numFmt w:val="bullet"/>
      <w:lvlText w:val="-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B1B58"/>
    <w:multiLevelType w:val="hybridMultilevel"/>
    <w:tmpl w:val="67C097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4959F9"/>
    <w:multiLevelType w:val="hybridMultilevel"/>
    <w:tmpl w:val="41AE0912"/>
    <w:lvl w:ilvl="0" w:tplc="0409001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338CD"/>
    <w:multiLevelType w:val="hybridMultilevel"/>
    <w:tmpl w:val="B88A3B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 w15:restartNumberingAfterBreak="0">
    <w:nsid w:val="3C281876"/>
    <w:multiLevelType w:val="hybridMultilevel"/>
    <w:tmpl w:val="910AA312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0" w15:restartNumberingAfterBreak="0">
    <w:nsid w:val="3CB53A6A"/>
    <w:multiLevelType w:val="hybridMultilevel"/>
    <w:tmpl w:val="FA38EB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466382"/>
    <w:multiLevelType w:val="hybridMultilevel"/>
    <w:tmpl w:val="322E9C04"/>
    <w:lvl w:ilvl="0" w:tplc="E5E2AB7C">
      <w:start w:val="2016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FD3BAF"/>
    <w:multiLevelType w:val="hybridMultilevel"/>
    <w:tmpl w:val="E44E0EB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93651"/>
    <w:multiLevelType w:val="hybridMultilevel"/>
    <w:tmpl w:val="D9B4666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4277065A"/>
    <w:multiLevelType w:val="hybridMultilevel"/>
    <w:tmpl w:val="D7FEED2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D5ECF"/>
    <w:multiLevelType w:val="multilevel"/>
    <w:tmpl w:val="03DC545E"/>
    <w:lvl w:ilvl="0">
      <w:start w:val="2008"/>
      <w:numFmt w:val="decimal"/>
      <w:lvlText w:val="%1"/>
      <w:lvlJc w:val="left"/>
      <w:pPr>
        <w:ind w:left="1260" w:hanging="1260"/>
      </w:pPr>
      <w:rPr>
        <w:rFonts w:hint="default"/>
      </w:rPr>
    </w:lvl>
    <w:lvl w:ilvl="1">
      <w:start w:val="2013"/>
      <w:numFmt w:val="decimal"/>
      <w:lvlText w:val="%1-%2"/>
      <w:lvlJc w:val="left"/>
      <w:pPr>
        <w:ind w:left="1260" w:hanging="12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260" w:hanging="126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60" w:hanging="12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260" w:hanging="12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9574F3C"/>
    <w:multiLevelType w:val="hybridMultilevel"/>
    <w:tmpl w:val="C6261162"/>
    <w:lvl w:ilvl="0" w:tplc="AB28BD6E">
      <w:start w:val="2013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7443C"/>
    <w:multiLevelType w:val="hybridMultilevel"/>
    <w:tmpl w:val="448289A2"/>
    <w:lvl w:ilvl="0" w:tplc="EC8A03DA"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330CCD"/>
    <w:multiLevelType w:val="hybridMultilevel"/>
    <w:tmpl w:val="53C04342"/>
    <w:lvl w:ilvl="0" w:tplc="561CF414">
      <w:start w:val="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C78DB"/>
    <w:multiLevelType w:val="hybridMultilevel"/>
    <w:tmpl w:val="F29AB53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7F5E1C"/>
    <w:multiLevelType w:val="hybridMultilevel"/>
    <w:tmpl w:val="4A0AC9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27755A"/>
    <w:multiLevelType w:val="multilevel"/>
    <w:tmpl w:val="B192D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5A6A63"/>
    <w:multiLevelType w:val="hybridMultilevel"/>
    <w:tmpl w:val="2C9A69F6"/>
    <w:lvl w:ilvl="0" w:tplc="EC8A03D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F659A"/>
    <w:multiLevelType w:val="hybridMultilevel"/>
    <w:tmpl w:val="157C7806"/>
    <w:lvl w:ilvl="0" w:tplc="F9664454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  <w:b/>
        <w:bCs w:val="0"/>
        <w:sz w:val="28"/>
        <w:szCs w:val="28"/>
      </w:rPr>
    </w:lvl>
    <w:lvl w:ilvl="1" w:tplc="8C88A19C">
      <w:numFmt w:val="none"/>
      <w:lvlText w:val=""/>
      <w:lvlJc w:val="left"/>
      <w:pPr>
        <w:tabs>
          <w:tab w:val="num" w:pos="360"/>
        </w:tabs>
      </w:pPr>
    </w:lvl>
    <w:lvl w:ilvl="2" w:tplc="5B5C53E2">
      <w:numFmt w:val="none"/>
      <w:lvlText w:val=""/>
      <w:lvlJc w:val="left"/>
      <w:pPr>
        <w:tabs>
          <w:tab w:val="num" w:pos="360"/>
        </w:tabs>
      </w:pPr>
    </w:lvl>
    <w:lvl w:ilvl="3" w:tplc="588A413A">
      <w:numFmt w:val="none"/>
      <w:lvlText w:val=""/>
      <w:lvlJc w:val="left"/>
      <w:pPr>
        <w:tabs>
          <w:tab w:val="num" w:pos="360"/>
        </w:tabs>
      </w:pPr>
    </w:lvl>
    <w:lvl w:ilvl="4" w:tplc="B2783260">
      <w:numFmt w:val="none"/>
      <w:lvlText w:val=""/>
      <w:lvlJc w:val="left"/>
      <w:pPr>
        <w:tabs>
          <w:tab w:val="num" w:pos="360"/>
        </w:tabs>
      </w:pPr>
    </w:lvl>
    <w:lvl w:ilvl="5" w:tplc="EC60A2BA">
      <w:numFmt w:val="none"/>
      <w:lvlText w:val=""/>
      <w:lvlJc w:val="left"/>
      <w:pPr>
        <w:tabs>
          <w:tab w:val="num" w:pos="360"/>
        </w:tabs>
      </w:pPr>
    </w:lvl>
    <w:lvl w:ilvl="6" w:tplc="2494903A">
      <w:numFmt w:val="none"/>
      <w:lvlText w:val=""/>
      <w:lvlJc w:val="left"/>
      <w:pPr>
        <w:tabs>
          <w:tab w:val="num" w:pos="360"/>
        </w:tabs>
      </w:pPr>
    </w:lvl>
    <w:lvl w:ilvl="7" w:tplc="8D708F88">
      <w:numFmt w:val="none"/>
      <w:lvlText w:val=""/>
      <w:lvlJc w:val="left"/>
      <w:pPr>
        <w:tabs>
          <w:tab w:val="num" w:pos="360"/>
        </w:tabs>
      </w:pPr>
    </w:lvl>
    <w:lvl w:ilvl="8" w:tplc="F9A4A50C">
      <w:numFmt w:val="none"/>
      <w:lvlText w:val=""/>
      <w:lvlJc w:val="left"/>
      <w:pPr>
        <w:tabs>
          <w:tab w:val="num" w:pos="360"/>
        </w:tabs>
      </w:pPr>
    </w:lvl>
  </w:abstractNum>
  <w:abstractNum w:abstractNumId="24" w15:restartNumberingAfterBreak="0">
    <w:nsid w:val="62BB719C"/>
    <w:multiLevelType w:val="hybridMultilevel"/>
    <w:tmpl w:val="D09CA52E"/>
    <w:lvl w:ilvl="0" w:tplc="B9B04498"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A6207AC"/>
    <w:multiLevelType w:val="hybridMultilevel"/>
    <w:tmpl w:val="B7C6A3E8"/>
    <w:lvl w:ilvl="0" w:tplc="EC8A03D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ED4382"/>
    <w:multiLevelType w:val="hybridMultilevel"/>
    <w:tmpl w:val="74DEF726"/>
    <w:lvl w:ilvl="0" w:tplc="04090019">
      <w:start w:val="1"/>
      <w:numFmt w:val="bullet"/>
      <w:lvlText w:val=""/>
      <w:lvlJc w:val="left"/>
      <w:pPr>
        <w:tabs>
          <w:tab w:val="num" w:pos="800"/>
        </w:tabs>
        <w:ind w:left="800" w:right="800" w:hanging="360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7" w15:restartNumberingAfterBreak="0">
    <w:nsid w:val="7F5946EA"/>
    <w:multiLevelType w:val="hybridMultilevel"/>
    <w:tmpl w:val="6F8EF98E"/>
    <w:lvl w:ilvl="0" w:tplc="FC4C9E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D908BDD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00A9E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7FA5D7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0ACC4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132F3B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E50EB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DBA56D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808723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8F5272"/>
    <w:multiLevelType w:val="hybridMultilevel"/>
    <w:tmpl w:val="9E4686B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36434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right="240" w:hanging="240"/>
        </w:pPr>
        <w:rPr>
          <w:rFonts w:ascii="Wingdings" w:hAnsi="Wingdings"/>
          <w:sz w:val="12"/>
        </w:rPr>
      </w:lvl>
    </w:lvlOverride>
  </w:num>
  <w:num w:numId="2" w16cid:durableId="487088166">
    <w:abstractNumId w:val="25"/>
  </w:num>
  <w:num w:numId="3" w16cid:durableId="697513690">
    <w:abstractNumId w:val="26"/>
  </w:num>
  <w:num w:numId="4" w16cid:durableId="2112117597">
    <w:abstractNumId w:val="12"/>
  </w:num>
  <w:num w:numId="5" w16cid:durableId="438916076">
    <w:abstractNumId w:val="19"/>
  </w:num>
  <w:num w:numId="6" w16cid:durableId="1211500871">
    <w:abstractNumId w:val="9"/>
  </w:num>
  <w:num w:numId="7" w16cid:durableId="1092697630">
    <w:abstractNumId w:val="13"/>
  </w:num>
  <w:num w:numId="8" w16cid:durableId="1567908595">
    <w:abstractNumId w:val="7"/>
  </w:num>
  <w:num w:numId="9" w16cid:durableId="240796830">
    <w:abstractNumId w:val="14"/>
  </w:num>
  <w:num w:numId="10" w16cid:durableId="461270130">
    <w:abstractNumId w:val="10"/>
  </w:num>
  <w:num w:numId="11" w16cid:durableId="1198740687">
    <w:abstractNumId w:val="8"/>
  </w:num>
  <w:num w:numId="12" w16cid:durableId="569191639">
    <w:abstractNumId w:val="20"/>
  </w:num>
  <w:num w:numId="13" w16cid:durableId="454373537">
    <w:abstractNumId w:val="23"/>
  </w:num>
  <w:num w:numId="14" w16cid:durableId="459539856">
    <w:abstractNumId w:val="24"/>
  </w:num>
  <w:num w:numId="15" w16cid:durableId="1780828713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right="240" w:hanging="240"/>
        </w:pPr>
        <w:rPr>
          <w:rFonts w:ascii="Wingdings" w:hAnsi="Wingdings"/>
          <w:sz w:val="12"/>
        </w:rPr>
      </w:lvl>
    </w:lvlOverride>
  </w:num>
  <w:num w:numId="16" w16cid:durableId="1278024100">
    <w:abstractNumId w:val="1"/>
  </w:num>
  <w:num w:numId="17" w16cid:durableId="488785338">
    <w:abstractNumId w:val="22"/>
  </w:num>
  <w:num w:numId="18" w16cid:durableId="598803513">
    <w:abstractNumId w:val="18"/>
  </w:num>
  <w:num w:numId="19" w16cid:durableId="1887832267">
    <w:abstractNumId w:val="4"/>
  </w:num>
  <w:num w:numId="20" w16cid:durableId="1802109539">
    <w:abstractNumId w:val="2"/>
  </w:num>
  <w:num w:numId="21" w16cid:durableId="1425833314">
    <w:abstractNumId w:val="16"/>
  </w:num>
  <w:num w:numId="22" w16cid:durableId="1803569673">
    <w:abstractNumId w:val="11"/>
  </w:num>
  <w:num w:numId="23" w16cid:durableId="1900480502">
    <w:abstractNumId w:val="5"/>
  </w:num>
  <w:num w:numId="24" w16cid:durableId="692268528">
    <w:abstractNumId w:val="6"/>
  </w:num>
  <w:num w:numId="25" w16cid:durableId="1996715184">
    <w:abstractNumId w:val="17"/>
  </w:num>
  <w:num w:numId="26" w16cid:durableId="962275562">
    <w:abstractNumId w:val="21"/>
  </w:num>
  <w:num w:numId="27" w16cid:durableId="1002858094">
    <w:abstractNumId w:val="15"/>
  </w:num>
  <w:num w:numId="28" w16cid:durableId="1263874521">
    <w:abstractNumId w:val="28"/>
  </w:num>
  <w:num w:numId="29" w16cid:durableId="1984234031">
    <w:abstractNumId w:val="27"/>
  </w:num>
  <w:num w:numId="30" w16cid:durableId="1972901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QyNAAS5mZGRko6SsGpxcWZ+XkgBYa1ACUQTXwsAAAA"/>
  </w:docVars>
  <w:rsids>
    <w:rsidRoot w:val="005B0A2E"/>
    <w:rsid w:val="00005752"/>
    <w:rsid w:val="000110BD"/>
    <w:rsid w:val="00017CDB"/>
    <w:rsid w:val="00024B0A"/>
    <w:rsid w:val="000266B9"/>
    <w:rsid w:val="000376AC"/>
    <w:rsid w:val="00041A19"/>
    <w:rsid w:val="00053A27"/>
    <w:rsid w:val="0005691C"/>
    <w:rsid w:val="00064CA4"/>
    <w:rsid w:val="00065E77"/>
    <w:rsid w:val="000674BC"/>
    <w:rsid w:val="00067708"/>
    <w:rsid w:val="00070B0A"/>
    <w:rsid w:val="00071FF8"/>
    <w:rsid w:val="0007317D"/>
    <w:rsid w:val="00083994"/>
    <w:rsid w:val="000872CF"/>
    <w:rsid w:val="00091607"/>
    <w:rsid w:val="00091853"/>
    <w:rsid w:val="00093CD2"/>
    <w:rsid w:val="00097937"/>
    <w:rsid w:val="000A16C9"/>
    <w:rsid w:val="000A77A4"/>
    <w:rsid w:val="000B4789"/>
    <w:rsid w:val="000C32CD"/>
    <w:rsid w:val="000C4462"/>
    <w:rsid w:val="000D0ABC"/>
    <w:rsid w:val="000D1896"/>
    <w:rsid w:val="000D28DE"/>
    <w:rsid w:val="000D5BD3"/>
    <w:rsid w:val="000E0D4C"/>
    <w:rsid w:val="000F3C75"/>
    <w:rsid w:val="000F3DF0"/>
    <w:rsid w:val="000F61D7"/>
    <w:rsid w:val="000F69BF"/>
    <w:rsid w:val="00101090"/>
    <w:rsid w:val="00103CDA"/>
    <w:rsid w:val="00104AA8"/>
    <w:rsid w:val="001051E5"/>
    <w:rsid w:val="0011034A"/>
    <w:rsid w:val="00110E4C"/>
    <w:rsid w:val="00115E70"/>
    <w:rsid w:val="00116812"/>
    <w:rsid w:val="00117D39"/>
    <w:rsid w:val="00120A97"/>
    <w:rsid w:val="00121FA1"/>
    <w:rsid w:val="001260E4"/>
    <w:rsid w:val="00126530"/>
    <w:rsid w:val="0012794E"/>
    <w:rsid w:val="00130C26"/>
    <w:rsid w:val="00136387"/>
    <w:rsid w:val="0013728D"/>
    <w:rsid w:val="001456D1"/>
    <w:rsid w:val="0015169F"/>
    <w:rsid w:val="00156DAF"/>
    <w:rsid w:val="001604A3"/>
    <w:rsid w:val="00162795"/>
    <w:rsid w:val="00164E5C"/>
    <w:rsid w:val="00165312"/>
    <w:rsid w:val="0017185D"/>
    <w:rsid w:val="00174A85"/>
    <w:rsid w:val="00182372"/>
    <w:rsid w:val="001937C3"/>
    <w:rsid w:val="0019656F"/>
    <w:rsid w:val="001971EB"/>
    <w:rsid w:val="001A6404"/>
    <w:rsid w:val="001B3B34"/>
    <w:rsid w:val="001B414B"/>
    <w:rsid w:val="001B4D0D"/>
    <w:rsid w:val="001C0EE3"/>
    <w:rsid w:val="001C1CD0"/>
    <w:rsid w:val="001C1DE8"/>
    <w:rsid w:val="001C2D70"/>
    <w:rsid w:val="001C3D78"/>
    <w:rsid w:val="001C6DE9"/>
    <w:rsid w:val="001D08A0"/>
    <w:rsid w:val="001D1BA3"/>
    <w:rsid w:val="001D4E25"/>
    <w:rsid w:val="001E147E"/>
    <w:rsid w:val="001E7F59"/>
    <w:rsid w:val="001F20ED"/>
    <w:rsid w:val="001F3071"/>
    <w:rsid w:val="001F39BE"/>
    <w:rsid w:val="001F3C1B"/>
    <w:rsid w:val="001F4291"/>
    <w:rsid w:val="00201546"/>
    <w:rsid w:val="0020484A"/>
    <w:rsid w:val="00205EF6"/>
    <w:rsid w:val="002076A9"/>
    <w:rsid w:val="002109F3"/>
    <w:rsid w:val="002122D2"/>
    <w:rsid w:val="002166AB"/>
    <w:rsid w:val="00230504"/>
    <w:rsid w:val="0023368E"/>
    <w:rsid w:val="00237866"/>
    <w:rsid w:val="00241752"/>
    <w:rsid w:val="00242E3E"/>
    <w:rsid w:val="0024322A"/>
    <w:rsid w:val="00243F02"/>
    <w:rsid w:val="002551EC"/>
    <w:rsid w:val="00262948"/>
    <w:rsid w:val="002700B8"/>
    <w:rsid w:val="002714BE"/>
    <w:rsid w:val="00280D19"/>
    <w:rsid w:val="00284B57"/>
    <w:rsid w:val="002902B5"/>
    <w:rsid w:val="00290DE4"/>
    <w:rsid w:val="00295ADD"/>
    <w:rsid w:val="002B1923"/>
    <w:rsid w:val="002B2920"/>
    <w:rsid w:val="002B4E06"/>
    <w:rsid w:val="002B62D8"/>
    <w:rsid w:val="002C0630"/>
    <w:rsid w:val="002C0CF1"/>
    <w:rsid w:val="002C3301"/>
    <w:rsid w:val="002C7DB8"/>
    <w:rsid w:val="002D5253"/>
    <w:rsid w:val="002D5B99"/>
    <w:rsid w:val="002E2925"/>
    <w:rsid w:val="002F081F"/>
    <w:rsid w:val="002F10AC"/>
    <w:rsid w:val="002F5716"/>
    <w:rsid w:val="002F6C6D"/>
    <w:rsid w:val="00300521"/>
    <w:rsid w:val="003018EC"/>
    <w:rsid w:val="00302199"/>
    <w:rsid w:val="00302745"/>
    <w:rsid w:val="0030536D"/>
    <w:rsid w:val="00305BCB"/>
    <w:rsid w:val="00311D27"/>
    <w:rsid w:val="003154A0"/>
    <w:rsid w:val="003176A3"/>
    <w:rsid w:val="00323786"/>
    <w:rsid w:val="00331611"/>
    <w:rsid w:val="00332BE6"/>
    <w:rsid w:val="0033590E"/>
    <w:rsid w:val="003417BC"/>
    <w:rsid w:val="00342989"/>
    <w:rsid w:val="00344340"/>
    <w:rsid w:val="00347EF9"/>
    <w:rsid w:val="003675E5"/>
    <w:rsid w:val="003739B6"/>
    <w:rsid w:val="00376A54"/>
    <w:rsid w:val="0038185C"/>
    <w:rsid w:val="003853E8"/>
    <w:rsid w:val="00387967"/>
    <w:rsid w:val="00392363"/>
    <w:rsid w:val="0039353E"/>
    <w:rsid w:val="00393901"/>
    <w:rsid w:val="003A067C"/>
    <w:rsid w:val="003C1805"/>
    <w:rsid w:val="003C37D4"/>
    <w:rsid w:val="003C3F0D"/>
    <w:rsid w:val="003C5448"/>
    <w:rsid w:val="003D167F"/>
    <w:rsid w:val="003D3F5A"/>
    <w:rsid w:val="003D4765"/>
    <w:rsid w:val="003D6137"/>
    <w:rsid w:val="003E07E6"/>
    <w:rsid w:val="003F0ED1"/>
    <w:rsid w:val="003F72C7"/>
    <w:rsid w:val="00400643"/>
    <w:rsid w:val="00400A57"/>
    <w:rsid w:val="004012AE"/>
    <w:rsid w:val="0041591F"/>
    <w:rsid w:val="00423A3A"/>
    <w:rsid w:val="00430CCB"/>
    <w:rsid w:val="00435756"/>
    <w:rsid w:val="00440F01"/>
    <w:rsid w:val="00453095"/>
    <w:rsid w:val="00463FC1"/>
    <w:rsid w:val="004662C0"/>
    <w:rsid w:val="00467B3C"/>
    <w:rsid w:val="0047037E"/>
    <w:rsid w:val="00475FCA"/>
    <w:rsid w:val="00476CB0"/>
    <w:rsid w:val="00482D34"/>
    <w:rsid w:val="00494DDC"/>
    <w:rsid w:val="004967AB"/>
    <w:rsid w:val="00496822"/>
    <w:rsid w:val="004A4404"/>
    <w:rsid w:val="004B2E0D"/>
    <w:rsid w:val="004B5594"/>
    <w:rsid w:val="004C07CF"/>
    <w:rsid w:val="004C2B82"/>
    <w:rsid w:val="004C40AF"/>
    <w:rsid w:val="004D48D7"/>
    <w:rsid w:val="004D6E33"/>
    <w:rsid w:val="004E52E9"/>
    <w:rsid w:val="004F1C56"/>
    <w:rsid w:val="004F34B7"/>
    <w:rsid w:val="005136EB"/>
    <w:rsid w:val="00517D52"/>
    <w:rsid w:val="00520DD1"/>
    <w:rsid w:val="00525121"/>
    <w:rsid w:val="00532FF2"/>
    <w:rsid w:val="00534A76"/>
    <w:rsid w:val="0054051C"/>
    <w:rsid w:val="005420CE"/>
    <w:rsid w:val="00542249"/>
    <w:rsid w:val="00543925"/>
    <w:rsid w:val="00544191"/>
    <w:rsid w:val="00545098"/>
    <w:rsid w:val="00547CD3"/>
    <w:rsid w:val="0055287A"/>
    <w:rsid w:val="005608D8"/>
    <w:rsid w:val="00565469"/>
    <w:rsid w:val="0057079D"/>
    <w:rsid w:val="0057143A"/>
    <w:rsid w:val="00576B08"/>
    <w:rsid w:val="005832F0"/>
    <w:rsid w:val="005903D5"/>
    <w:rsid w:val="00590D96"/>
    <w:rsid w:val="00594EBA"/>
    <w:rsid w:val="00595C51"/>
    <w:rsid w:val="005973F6"/>
    <w:rsid w:val="005A05EC"/>
    <w:rsid w:val="005A12CC"/>
    <w:rsid w:val="005A2A3B"/>
    <w:rsid w:val="005A6183"/>
    <w:rsid w:val="005B0A2E"/>
    <w:rsid w:val="005B467C"/>
    <w:rsid w:val="005C0FC0"/>
    <w:rsid w:val="005C2781"/>
    <w:rsid w:val="005C398D"/>
    <w:rsid w:val="005D0247"/>
    <w:rsid w:val="005D4329"/>
    <w:rsid w:val="005D5341"/>
    <w:rsid w:val="005D5A2D"/>
    <w:rsid w:val="005D7F42"/>
    <w:rsid w:val="005E104B"/>
    <w:rsid w:val="005E19FC"/>
    <w:rsid w:val="005F3C9A"/>
    <w:rsid w:val="005F6137"/>
    <w:rsid w:val="00600D00"/>
    <w:rsid w:val="0060409D"/>
    <w:rsid w:val="00607C14"/>
    <w:rsid w:val="00614BEB"/>
    <w:rsid w:val="00614E01"/>
    <w:rsid w:val="00623B7B"/>
    <w:rsid w:val="00633397"/>
    <w:rsid w:val="00634691"/>
    <w:rsid w:val="00636B50"/>
    <w:rsid w:val="00655BD7"/>
    <w:rsid w:val="006561A5"/>
    <w:rsid w:val="0066424B"/>
    <w:rsid w:val="00665A20"/>
    <w:rsid w:val="00667C73"/>
    <w:rsid w:val="00672954"/>
    <w:rsid w:val="00674433"/>
    <w:rsid w:val="00675979"/>
    <w:rsid w:val="00676AFE"/>
    <w:rsid w:val="00683782"/>
    <w:rsid w:val="00683C9B"/>
    <w:rsid w:val="0068778C"/>
    <w:rsid w:val="00696BBD"/>
    <w:rsid w:val="00696DC9"/>
    <w:rsid w:val="006978AD"/>
    <w:rsid w:val="006A0530"/>
    <w:rsid w:val="006A1350"/>
    <w:rsid w:val="006A1B00"/>
    <w:rsid w:val="006A516E"/>
    <w:rsid w:val="006B0B52"/>
    <w:rsid w:val="006C2E88"/>
    <w:rsid w:val="006C7F32"/>
    <w:rsid w:val="006D0599"/>
    <w:rsid w:val="006D0927"/>
    <w:rsid w:val="006E1F56"/>
    <w:rsid w:val="006E742A"/>
    <w:rsid w:val="006F6ED4"/>
    <w:rsid w:val="00701C07"/>
    <w:rsid w:val="007049A7"/>
    <w:rsid w:val="007101D1"/>
    <w:rsid w:val="00712461"/>
    <w:rsid w:val="0071287E"/>
    <w:rsid w:val="00712D8F"/>
    <w:rsid w:val="00712E92"/>
    <w:rsid w:val="007139AD"/>
    <w:rsid w:val="00715A5E"/>
    <w:rsid w:val="00717334"/>
    <w:rsid w:val="00717F18"/>
    <w:rsid w:val="00720C88"/>
    <w:rsid w:val="00721C6F"/>
    <w:rsid w:val="00723BDF"/>
    <w:rsid w:val="007417E0"/>
    <w:rsid w:val="00745EE5"/>
    <w:rsid w:val="0075144C"/>
    <w:rsid w:val="00755BA1"/>
    <w:rsid w:val="00762C26"/>
    <w:rsid w:val="00764656"/>
    <w:rsid w:val="00764A05"/>
    <w:rsid w:val="00772E45"/>
    <w:rsid w:val="00773E76"/>
    <w:rsid w:val="0077552B"/>
    <w:rsid w:val="0078004E"/>
    <w:rsid w:val="007835E3"/>
    <w:rsid w:val="00794A78"/>
    <w:rsid w:val="007966B6"/>
    <w:rsid w:val="007B3E08"/>
    <w:rsid w:val="007C03A4"/>
    <w:rsid w:val="007C07A2"/>
    <w:rsid w:val="007D1791"/>
    <w:rsid w:val="007D676F"/>
    <w:rsid w:val="007E1F7C"/>
    <w:rsid w:val="007F46CB"/>
    <w:rsid w:val="007F60A1"/>
    <w:rsid w:val="007F66F4"/>
    <w:rsid w:val="00800D71"/>
    <w:rsid w:val="008073F0"/>
    <w:rsid w:val="008150B8"/>
    <w:rsid w:val="0081573C"/>
    <w:rsid w:val="00823AF5"/>
    <w:rsid w:val="00830A35"/>
    <w:rsid w:val="00831238"/>
    <w:rsid w:val="00831A27"/>
    <w:rsid w:val="00831B0F"/>
    <w:rsid w:val="00832AC8"/>
    <w:rsid w:val="00833428"/>
    <w:rsid w:val="00835D53"/>
    <w:rsid w:val="00836BAD"/>
    <w:rsid w:val="00837450"/>
    <w:rsid w:val="00837B68"/>
    <w:rsid w:val="00840314"/>
    <w:rsid w:val="0084209C"/>
    <w:rsid w:val="00856E7E"/>
    <w:rsid w:val="00867E90"/>
    <w:rsid w:val="00872072"/>
    <w:rsid w:val="0087381A"/>
    <w:rsid w:val="0087450B"/>
    <w:rsid w:val="00875E39"/>
    <w:rsid w:val="00876E7A"/>
    <w:rsid w:val="008835BC"/>
    <w:rsid w:val="00887059"/>
    <w:rsid w:val="0089200E"/>
    <w:rsid w:val="008933E2"/>
    <w:rsid w:val="008943F0"/>
    <w:rsid w:val="0089455F"/>
    <w:rsid w:val="008949A2"/>
    <w:rsid w:val="00894B84"/>
    <w:rsid w:val="008A54F0"/>
    <w:rsid w:val="008A5BEA"/>
    <w:rsid w:val="008A7EC4"/>
    <w:rsid w:val="008B0ABA"/>
    <w:rsid w:val="008B57B0"/>
    <w:rsid w:val="008C198E"/>
    <w:rsid w:val="008C1EFE"/>
    <w:rsid w:val="008C2068"/>
    <w:rsid w:val="008C588F"/>
    <w:rsid w:val="008D47F7"/>
    <w:rsid w:val="008D5B71"/>
    <w:rsid w:val="008E1F45"/>
    <w:rsid w:val="008E340E"/>
    <w:rsid w:val="008E7ED6"/>
    <w:rsid w:val="008F2A17"/>
    <w:rsid w:val="008F440F"/>
    <w:rsid w:val="008F7A9E"/>
    <w:rsid w:val="009013FA"/>
    <w:rsid w:val="00902A5B"/>
    <w:rsid w:val="00910A9D"/>
    <w:rsid w:val="009130AE"/>
    <w:rsid w:val="00914C28"/>
    <w:rsid w:val="00914D92"/>
    <w:rsid w:val="00915D01"/>
    <w:rsid w:val="00916D63"/>
    <w:rsid w:val="00917760"/>
    <w:rsid w:val="0092083B"/>
    <w:rsid w:val="00921714"/>
    <w:rsid w:val="00924BA5"/>
    <w:rsid w:val="0092522F"/>
    <w:rsid w:val="00925835"/>
    <w:rsid w:val="009265C6"/>
    <w:rsid w:val="00933273"/>
    <w:rsid w:val="0093369E"/>
    <w:rsid w:val="00934BBC"/>
    <w:rsid w:val="00941292"/>
    <w:rsid w:val="00941AD5"/>
    <w:rsid w:val="00946384"/>
    <w:rsid w:val="0095187C"/>
    <w:rsid w:val="0095255E"/>
    <w:rsid w:val="0095371F"/>
    <w:rsid w:val="00954F17"/>
    <w:rsid w:val="00955B45"/>
    <w:rsid w:val="00955C38"/>
    <w:rsid w:val="0096138A"/>
    <w:rsid w:val="00965A2C"/>
    <w:rsid w:val="009700F0"/>
    <w:rsid w:val="00970A5C"/>
    <w:rsid w:val="00971ED4"/>
    <w:rsid w:val="00980E9E"/>
    <w:rsid w:val="009830C8"/>
    <w:rsid w:val="00996AD2"/>
    <w:rsid w:val="00997012"/>
    <w:rsid w:val="009A0244"/>
    <w:rsid w:val="009A04FB"/>
    <w:rsid w:val="009A4D69"/>
    <w:rsid w:val="009A5822"/>
    <w:rsid w:val="009A6866"/>
    <w:rsid w:val="009B0623"/>
    <w:rsid w:val="009B227D"/>
    <w:rsid w:val="009B2CBE"/>
    <w:rsid w:val="009B2F34"/>
    <w:rsid w:val="009B3B0B"/>
    <w:rsid w:val="009B6C5E"/>
    <w:rsid w:val="009B6F0E"/>
    <w:rsid w:val="009B7726"/>
    <w:rsid w:val="009C3B83"/>
    <w:rsid w:val="009C4E9E"/>
    <w:rsid w:val="009D2AF2"/>
    <w:rsid w:val="009D6FDA"/>
    <w:rsid w:val="009D7EAF"/>
    <w:rsid w:val="009E27A7"/>
    <w:rsid w:val="009E2AF8"/>
    <w:rsid w:val="009E2FFC"/>
    <w:rsid w:val="009E5737"/>
    <w:rsid w:val="009E5AB1"/>
    <w:rsid w:val="009E63B3"/>
    <w:rsid w:val="009E6FFB"/>
    <w:rsid w:val="009E79E8"/>
    <w:rsid w:val="009F1274"/>
    <w:rsid w:val="00A02850"/>
    <w:rsid w:val="00A037C0"/>
    <w:rsid w:val="00A072DF"/>
    <w:rsid w:val="00A11218"/>
    <w:rsid w:val="00A2075F"/>
    <w:rsid w:val="00A232E4"/>
    <w:rsid w:val="00A2711B"/>
    <w:rsid w:val="00A31D12"/>
    <w:rsid w:val="00A50D6D"/>
    <w:rsid w:val="00A559E0"/>
    <w:rsid w:val="00A60627"/>
    <w:rsid w:val="00A60D8D"/>
    <w:rsid w:val="00A67E58"/>
    <w:rsid w:val="00A71CE0"/>
    <w:rsid w:val="00A7771A"/>
    <w:rsid w:val="00A823AD"/>
    <w:rsid w:val="00A87979"/>
    <w:rsid w:val="00A9123C"/>
    <w:rsid w:val="00A934BE"/>
    <w:rsid w:val="00A9428E"/>
    <w:rsid w:val="00A95706"/>
    <w:rsid w:val="00AA2FA5"/>
    <w:rsid w:val="00AA36A2"/>
    <w:rsid w:val="00AA7582"/>
    <w:rsid w:val="00AB0113"/>
    <w:rsid w:val="00AB0740"/>
    <w:rsid w:val="00AB4C02"/>
    <w:rsid w:val="00AD13ED"/>
    <w:rsid w:val="00AD332C"/>
    <w:rsid w:val="00AD7A0F"/>
    <w:rsid w:val="00AE0002"/>
    <w:rsid w:val="00AE450C"/>
    <w:rsid w:val="00AE66D9"/>
    <w:rsid w:val="00AE6932"/>
    <w:rsid w:val="00AF0606"/>
    <w:rsid w:val="00AF14A6"/>
    <w:rsid w:val="00AF474F"/>
    <w:rsid w:val="00AF4968"/>
    <w:rsid w:val="00B02C5B"/>
    <w:rsid w:val="00B12372"/>
    <w:rsid w:val="00B278C4"/>
    <w:rsid w:val="00B30AB8"/>
    <w:rsid w:val="00B34FA6"/>
    <w:rsid w:val="00B42099"/>
    <w:rsid w:val="00B51290"/>
    <w:rsid w:val="00B62B1D"/>
    <w:rsid w:val="00B82ADF"/>
    <w:rsid w:val="00B85106"/>
    <w:rsid w:val="00B90C0E"/>
    <w:rsid w:val="00B9330C"/>
    <w:rsid w:val="00B93353"/>
    <w:rsid w:val="00B97AE9"/>
    <w:rsid w:val="00BA1F0B"/>
    <w:rsid w:val="00BA2553"/>
    <w:rsid w:val="00BA289E"/>
    <w:rsid w:val="00BA5B04"/>
    <w:rsid w:val="00BB29EF"/>
    <w:rsid w:val="00BB2B0E"/>
    <w:rsid w:val="00BB60A3"/>
    <w:rsid w:val="00BC2125"/>
    <w:rsid w:val="00BC4906"/>
    <w:rsid w:val="00BD332B"/>
    <w:rsid w:val="00BE44EB"/>
    <w:rsid w:val="00BE476E"/>
    <w:rsid w:val="00BE627B"/>
    <w:rsid w:val="00BE7022"/>
    <w:rsid w:val="00BE7FC9"/>
    <w:rsid w:val="00BF2CBB"/>
    <w:rsid w:val="00BF352F"/>
    <w:rsid w:val="00BF54B0"/>
    <w:rsid w:val="00C01491"/>
    <w:rsid w:val="00C01528"/>
    <w:rsid w:val="00C1082F"/>
    <w:rsid w:val="00C10FDB"/>
    <w:rsid w:val="00C122CB"/>
    <w:rsid w:val="00C12540"/>
    <w:rsid w:val="00C16C3B"/>
    <w:rsid w:val="00C26A90"/>
    <w:rsid w:val="00C35406"/>
    <w:rsid w:val="00C3569A"/>
    <w:rsid w:val="00C3679D"/>
    <w:rsid w:val="00C45600"/>
    <w:rsid w:val="00C54E2F"/>
    <w:rsid w:val="00C6457F"/>
    <w:rsid w:val="00C66834"/>
    <w:rsid w:val="00C71E2C"/>
    <w:rsid w:val="00C75DA3"/>
    <w:rsid w:val="00C7648C"/>
    <w:rsid w:val="00C77FA1"/>
    <w:rsid w:val="00C821CD"/>
    <w:rsid w:val="00C8694E"/>
    <w:rsid w:val="00C872F5"/>
    <w:rsid w:val="00C9276D"/>
    <w:rsid w:val="00C92CD9"/>
    <w:rsid w:val="00C9479B"/>
    <w:rsid w:val="00CB19AF"/>
    <w:rsid w:val="00CB583D"/>
    <w:rsid w:val="00CC416E"/>
    <w:rsid w:val="00CC4895"/>
    <w:rsid w:val="00CD5960"/>
    <w:rsid w:val="00CD605B"/>
    <w:rsid w:val="00CD74C1"/>
    <w:rsid w:val="00CD7F90"/>
    <w:rsid w:val="00CE05CB"/>
    <w:rsid w:val="00CE2C7A"/>
    <w:rsid w:val="00CE50AB"/>
    <w:rsid w:val="00CE6662"/>
    <w:rsid w:val="00CF2968"/>
    <w:rsid w:val="00D13456"/>
    <w:rsid w:val="00D141EA"/>
    <w:rsid w:val="00D145AB"/>
    <w:rsid w:val="00D304FD"/>
    <w:rsid w:val="00D37A8D"/>
    <w:rsid w:val="00D411D8"/>
    <w:rsid w:val="00D5030F"/>
    <w:rsid w:val="00D61704"/>
    <w:rsid w:val="00D62529"/>
    <w:rsid w:val="00D633B3"/>
    <w:rsid w:val="00D67048"/>
    <w:rsid w:val="00D67C80"/>
    <w:rsid w:val="00D724E9"/>
    <w:rsid w:val="00D77D1B"/>
    <w:rsid w:val="00D8229F"/>
    <w:rsid w:val="00D82DBE"/>
    <w:rsid w:val="00D83DD5"/>
    <w:rsid w:val="00D83E59"/>
    <w:rsid w:val="00D87B3B"/>
    <w:rsid w:val="00D9305D"/>
    <w:rsid w:val="00D947F0"/>
    <w:rsid w:val="00D94BDC"/>
    <w:rsid w:val="00DA1694"/>
    <w:rsid w:val="00DB1D1D"/>
    <w:rsid w:val="00DB2A15"/>
    <w:rsid w:val="00DB457E"/>
    <w:rsid w:val="00DB6D26"/>
    <w:rsid w:val="00DB7292"/>
    <w:rsid w:val="00DB7AFA"/>
    <w:rsid w:val="00DC5FA7"/>
    <w:rsid w:val="00DD3B80"/>
    <w:rsid w:val="00DD3B83"/>
    <w:rsid w:val="00DD45C2"/>
    <w:rsid w:val="00DF02E7"/>
    <w:rsid w:val="00DF638D"/>
    <w:rsid w:val="00DF663D"/>
    <w:rsid w:val="00DF775B"/>
    <w:rsid w:val="00E02A1E"/>
    <w:rsid w:val="00E03EAD"/>
    <w:rsid w:val="00E11C1F"/>
    <w:rsid w:val="00E13B84"/>
    <w:rsid w:val="00E2079B"/>
    <w:rsid w:val="00E2246B"/>
    <w:rsid w:val="00E23CBF"/>
    <w:rsid w:val="00E2596D"/>
    <w:rsid w:val="00E2789B"/>
    <w:rsid w:val="00E33C2A"/>
    <w:rsid w:val="00E367F9"/>
    <w:rsid w:val="00E4049F"/>
    <w:rsid w:val="00E4306B"/>
    <w:rsid w:val="00E52BE8"/>
    <w:rsid w:val="00E65C24"/>
    <w:rsid w:val="00E7053F"/>
    <w:rsid w:val="00E705A4"/>
    <w:rsid w:val="00E71468"/>
    <w:rsid w:val="00E7157C"/>
    <w:rsid w:val="00E77ED7"/>
    <w:rsid w:val="00E81ABF"/>
    <w:rsid w:val="00E82FE3"/>
    <w:rsid w:val="00E83DF8"/>
    <w:rsid w:val="00E9243D"/>
    <w:rsid w:val="00EA6D2E"/>
    <w:rsid w:val="00EB07D2"/>
    <w:rsid w:val="00EB6D97"/>
    <w:rsid w:val="00EC0F34"/>
    <w:rsid w:val="00EC11E7"/>
    <w:rsid w:val="00EC16BA"/>
    <w:rsid w:val="00EC1836"/>
    <w:rsid w:val="00EC42DA"/>
    <w:rsid w:val="00ED079E"/>
    <w:rsid w:val="00ED25B1"/>
    <w:rsid w:val="00ED33F4"/>
    <w:rsid w:val="00ED4D38"/>
    <w:rsid w:val="00EE1F0B"/>
    <w:rsid w:val="00EE7507"/>
    <w:rsid w:val="00EF565B"/>
    <w:rsid w:val="00F01547"/>
    <w:rsid w:val="00F02D62"/>
    <w:rsid w:val="00F03641"/>
    <w:rsid w:val="00F0722E"/>
    <w:rsid w:val="00F23CAB"/>
    <w:rsid w:val="00F24F0F"/>
    <w:rsid w:val="00F25CB7"/>
    <w:rsid w:val="00F261C1"/>
    <w:rsid w:val="00F342B0"/>
    <w:rsid w:val="00F35DA0"/>
    <w:rsid w:val="00F42491"/>
    <w:rsid w:val="00F42B4B"/>
    <w:rsid w:val="00F42EFE"/>
    <w:rsid w:val="00F44804"/>
    <w:rsid w:val="00F56706"/>
    <w:rsid w:val="00F61CA5"/>
    <w:rsid w:val="00F634AF"/>
    <w:rsid w:val="00F6442E"/>
    <w:rsid w:val="00F6702A"/>
    <w:rsid w:val="00F67257"/>
    <w:rsid w:val="00F741F8"/>
    <w:rsid w:val="00F76D3A"/>
    <w:rsid w:val="00F8721F"/>
    <w:rsid w:val="00F90B09"/>
    <w:rsid w:val="00F9249D"/>
    <w:rsid w:val="00F92D48"/>
    <w:rsid w:val="00FD0515"/>
    <w:rsid w:val="00FD2730"/>
    <w:rsid w:val="00FD5D74"/>
    <w:rsid w:val="00FE1FBF"/>
    <w:rsid w:val="00FE6936"/>
    <w:rsid w:val="00FF64A0"/>
    <w:rsid w:val="303C2E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7519C6"/>
  <w15:docId w15:val="{6755DA42-FA82-4DCF-97A9-C038B23B0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A2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FFB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MY"/>
    </w:rPr>
  </w:style>
  <w:style w:type="paragraph" w:styleId="Heading5">
    <w:name w:val="heading 5"/>
    <w:basedOn w:val="Normal"/>
    <w:next w:val="Normal"/>
    <w:link w:val="Heading5Char"/>
    <w:qFormat/>
    <w:rsid w:val="005B0A2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CharCharCharCharCharChar">
    <w:name w:val="Char Char Char Char Char Char Char Char Char"/>
    <w:basedOn w:val="Normal"/>
    <w:rsid w:val="005B0A2E"/>
    <w:pPr>
      <w:spacing w:after="160" w:line="240" w:lineRule="exact"/>
    </w:pPr>
    <w:rPr>
      <w:rFonts w:ascii="Verdana" w:hAnsi="Verdana"/>
      <w:sz w:val="20"/>
      <w:szCs w:val="20"/>
      <w:lang w:val="en-GB"/>
    </w:rPr>
  </w:style>
  <w:style w:type="paragraph" w:customStyle="1" w:styleId="Achievement">
    <w:name w:val="Achievement"/>
    <w:basedOn w:val="BodyText"/>
    <w:rsid w:val="005B0A2E"/>
    <w:pPr>
      <w:numPr>
        <w:numId w:val="1"/>
      </w:numPr>
      <w:spacing w:after="60" w:line="240" w:lineRule="atLeast"/>
    </w:pPr>
  </w:style>
  <w:style w:type="paragraph" w:styleId="BodyText">
    <w:name w:val="Body Text"/>
    <w:basedOn w:val="Normal"/>
    <w:link w:val="BodyTextChar"/>
    <w:rsid w:val="005B0A2E"/>
    <w:pPr>
      <w:spacing w:after="120"/>
      <w:jc w:val="both"/>
    </w:pPr>
    <w:rPr>
      <w:rFonts w:ascii="Garamond" w:hAnsi="Garamond"/>
      <w:sz w:val="22"/>
      <w:szCs w:val="20"/>
    </w:rPr>
  </w:style>
  <w:style w:type="paragraph" w:customStyle="1" w:styleId="Name">
    <w:name w:val="Name"/>
    <w:basedOn w:val="Normal"/>
    <w:next w:val="Normal"/>
    <w:rsid w:val="005B0A2E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NormalBold">
    <w:name w:val="Normal+ Bold"/>
    <w:basedOn w:val="Normal"/>
    <w:rsid w:val="005B0A2E"/>
    <w:pPr>
      <w:spacing w:after="60" w:line="240" w:lineRule="atLeast"/>
      <w:ind w:right="240"/>
      <w:jc w:val="both"/>
    </w:pPr>
    <w:rPr>
      <w:rFonts w:ascii="Garamond" w:hAnsi="Garamond"/>
      <w:sz w:val="22"/>
      <w:szCs w:val="20"/>
    </w:rPr>
  </w:style>
  <w:style w:type="paragraph" w:customStyle="1" w:styleId="SectionTitle">
    <w:name w:val="Section Title"/>
    <w:basedOn w:val="Normal"/>
    <w:next w:val="Normal"/>
    <w:rsid w:val="005B0A2E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customStyle="1" w:styleId="Institution">
    <w:name w:val="Institution"/>
    <w:basedOn w:val="Normal"/>
    <w:next w:val="Achievement"/>
    <w:rsid w:val="005B0A2E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  <w:szCs w:val="20"/>
    </w:rPr>
  </w:style>
  <w:style w:type="paragraph" w:customStyle="1" w:styleId="Objective">
    <w:name w:val="Objective"/>
    <w:basedOn w:val="Normal"/>
    <w:next w:val="BodyText"/>
    <w:rsid w:val="005B0A2E"/>
    <w:pPr>
      <w:spacing w:before="60" w:after="220" w:line="220" w:lineRule="atLeast"/>
      <w:jc w:val="both"/>
    </w:pPr>
    <w:rPr>
      <w:rFonts w:ascii="Garamond" w:hAnsi="Garamond"/>
      <w:sz w:val="22"/>
      <w:szCs w:val="20"/>
    </w:rPr>
  </w:style>
  <w:style w:type="character" w:customStyle="1" w:styleId="Heading5Char">
    <w:name w:val="Heading 5 Char"/>
    <w:basedOn w:val="DefaultParagraphFont"/>
    <w:link w:val="Heading5"/>
    <w:rsid w:val="005B0A2E"/>
    <w:rPr>
      <w:b/>
      <w:bCs/>
      <w:i/>
      <w:iCs/>
      <w:sz w:val="26"/>
      <w:szCs w:val="26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rsid w:val="005B0A2E"/>
    <w:rPr>
      <w:rFonts w:ascii="Garamond" w:hAnsi="Garamond"/>
      <w:sz w:val="22"/>
      <w:lang w:val="en-US" w:eastAsia="en-US" w:bidi="ar-SA"/>
    </w:rPr>
  </w:style>
  <w:style w:type="character" w:styleId="Hyperlink">
    <w:name w:val="Hyperlink"/>
    <w:basedOn w:val="DefaultParagraphFont"/>
    <w:rsid w:val="00E81ABF"/>
    <w:rPr>
      <w:color w:val="0000FF"/>
      <w:u w:val="single"/>
    </w:rPr>
  </w:style>
  <w:style w:type="paragraph" w:styleId="Footer">
    <w:name w:val="footer"/>
    <w:basedOn w:val="Normal"/>
    <w:rsid w:val="00EA6D2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A6D2E"/>
  </w:style>
  <w:style w:type="character" w:customStyle="1" w:styleId="shorttext1">
    <w:name w:val="short_text1"/>
    <w:basedOn w:val="DefaultParagraphFont"/>
    <w:rsid w:val="0011034A"/>
    <w:rPr>
      <w:sz w:val="29"/>
      <w:szCs w:val="29"/>
    </w:rPr>
  </w:style>
  <w:style w:type="paragraph" w:customStyle="1" w:styleId="ecxecxmsonormal">
    <w:name w:val="ecxecxmsonormal"/>
    <w:basedOn w:val="Normal"/>
    <w:rsid w:val="0011034A"/>
    <w:pPr>
      <w:spacing w:after="324"/>
    </w:pPr>
  </w:style>
  <w:style w:type="character" w:customStyle="1" w:styleId="hps">
    <w:name w:val="hps"/>
    <w:basedOn w:val="DefaultParagraphFont"/>
    <w:rsid w:val="00093CD2"/>
  </w:style>
  <w:style w:type="paragraph" w:styleId="ListParagraph">
    <w:name w:val="List Paragraph"/>
    <w:basedOn w:val="Normal"/>
    <w:uiPriority w:val="34"/>
    <w:qFormat/>
    <w:rsid w:val="008835BC"/>
    <w:pPr>
      <w:ind w:left="720"/>
    </w:pPr>
  </w:style>
  <w:style w:type="paragraph" w:styleId="Revision">
    <w:name w:val="Revision"/>
    <w:hidden/>
    <w:uiPriority w:val="99"/>
    <w:semiHidden/>
    <w:rsid w:val="00392363"/>
    <w:rPr>
      <w:sz w:val="24"/>
      <w:szCs w:val="24"/>
    </w:rPr>
  </w:style>
  <w:style w:type="paragraph" w:styleId="BalloonText">
    <w:name w:val="Balloon Text"/>
    <w:basedOn w:val="Normal"/>
    <w:link w:val="BalloonTextChar"/>
    <w:rsid w:val="003923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23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E0D4C"/>
  </w:style>
  <w:style w:type="character" w:customStyle="1" w:styleId="skypepnhcontainer">
    <w:name w:val="skype_pnh_container"/>
    <w:basedOn w:val="DefaultParagraphFont"/>
    <w:rsid w:val="000E0D4C"/>
  </w:style>
  <w:style w:type="character" w:customStyle="1" w:styleId="skypepnhrightspan">
    <w:name w:val="skype_pnh_right_span"/>
    <w:basedOn w:val="DefaultParagraphFont"/>
    <w:rsid w:val="000E0D4C"/>
  </w:style>
  <w:style w:type="paragraph" w:customStyle="1" w:styleId="ecxmsonormal">
    <w:name w:val="ecxmsonormal"/>
    <w:basedOn w:val="Normal"/>
    <w:rsid w:val="000E0D4C"/>
    <w:pPr>
      <w:spacing w:before="100" w:beforeAutospacing="1" w:after="100" w:afterAutospacing="1"/>
    </w:pPr>
  </w:style>
  <w:style w:type="character" w:customStyle="1" w:styleId="displayname">
    <w:name w:val="displayname"/>
    <w:basedOn w:val="DefaultParagraphFont"/>
    <w:rsid w:val="0093327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3D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3DD5"/>
    <w:rPr>
      <w:rFonts w:ascii="Courier New" w:hAnsi="Courier New" w:cs="Courier New"/>
    </w:rPr>
  </w:style>
  <w:style w:type="character" w:customStyle="1" w:styleId="labelstyle">
    <w:name w:val="labelstyle"/>
    <w:basedOn w:val="DefaultParagraphFont"/>
    <w:rsid w:val="00DB7292"/>
  </w:style>
  <w:style w:type="character" w:styleId="IntenseEmphasis">
    <w:name w:val="Intense Emphasis"/>
    <w:basedOn w:val="DefaultParagraphFont"/>
    <w:uiPriority w:val="21"/>
    <w:qFormat/>
    <w:rsid w:val="009E6FFB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FF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Ebrima" w:hAnsi="Ebrima"/>
      <w:b/>
      <w:iCs/>
      <w:color w:val="4F81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6FFB"/>
    <w:rPr>
      <w:rFonts w:ascii="Ebrima" w:hAnsi="Ebrima"/>
      <w:b/>
      <w:iCs/>
      <w:color w:val="4F81BD" w:themeColor="accent1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6FF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4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7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45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87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99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26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3515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01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226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446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882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63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31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0780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8698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8555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477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87765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5394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5216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508818">
                                                                      <w:blockQuote w:val="1"/>
                                                                      <w:marLeft w:val="720"/>
                                                                      <w:marRight w:val="720"/>
                                                                      <w:marTop w:val="100"/>
                                                                      <w:marBottom w:val="10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8464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01202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1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ust.edu.jo/eportfolio/Pages/Default.aspx?email=tahaine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alqudah@just.edu.jo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elalhusein@just.edu.jo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F2F1BF254714F9F0C97DADA18F87E" ma:contentTypeVersion="0" ma:contentTypeDescription="Create a new document." ma:contentTypeScope="" ma:versionID="0990636b267d44d94fc2ee86d28e08b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0E35D2-17DA-4D19-A0D4-24BA0E6B4C9A}"/>
</file>

<file path=customXml/itemProps2.xml><?xml version="1.0" encoding="utf-8"?>
<ds:datastoreItem xmlns:ds="http://schemas.openxmlformats.org/officeDocument/2006/customXml" ds:itemID="{FDB4E016-886A-4AA3-A016-AFA10E099834}"/>
</file>

<file path=customXml/itemProps3.xml><?xml version="1.0" encoding="utf-8"?>
<ds:datastoreItem xmlns:ds="http://schemas.openxmlformats.org/officeDocument/2006/customXml" ds:itemID="{B65B0005-321E-4DB2-87E8-3F7522BFA3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 AL-RABABAH</vt:lpstr>
    </vt:vector>
  </TitlesOfParts>
  <Company>CADER</Company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 AL-RABABAH</dc:title>
  <dc:creator>Boran Rababah</dc:creator>
  <cp:lastModifiedBy>Osama Adel</cp:lastModifiedBy>
  <cp:revision>2</cp:revision>
  <cp:lastPrinted>2015-04-27T20:17:00Z</cp:lastPrinted>
  <dcterms:created xsi:type="dcterms:W3CDTF">2023-10-02T09:23:00Z</dcterms:created>
  <dcterms:modified xsi:type="dcterms:W3CDTF">2023-10-0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F2F1BF254714F9F0C97DADA18F87E</vt:lpwstr>
  </property>
</Properties>
</file>